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  <w:id w:val="2108385574"/>
        <w:docPartObj>
          <w:docPartGallery w:val="Cover Pages"/>
          <w:docPartUnique/>
        </w:docPartObj>
      </w:sdtPr>
      <w:sdtEndPr/>
      <w:sdtContent>
        <w:p w14:paraId="77230224" w14:textId="433F6DFD" w:rsidR="005742B4" w:rsidRDefault="005742B4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15161B03" wp14:editId="0C17065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1DE647F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6A5B7060" wp14:editId="50F3103B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0A1ED63" w14:textId="27627F34" w:rsidR="00311517" w:rsidRDefault="00311517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Atanas Latinov</w:t>
                                    </w:r>
                                  </w:p>
                                </w:sdtContent>
                              </w:sdt>
                              <w:p w14:paraId="2F1CAC55" w14:textId="2E8A9D03" w:rsidR="00311517" w:rsidRDefault="003A6CC9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11517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201811467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6A5B706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10A1ED63" w14:textId="27627F34" w:rsidR="00311517" w:rsidRDefault="00311517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Atanas Latinov</w:t>
                              </w:r>
                            </w:p>
                          </w:sdtContent>
                        </w:sdt>
                        <w:p w14:paraId="2F1CAC55" w14:textId="2E8A9D03" w:rsidR="00311517" w:rsidRDefault="003A6CC9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311517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201811467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DFC5348" wp14:editId="736B5A20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EF83D29" w14:textId="24336143" w:rsidR="00311517" w:rsidRDefault="003A6CC9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311517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Final Assignmen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4F30DF" w14:textId="689ACC95" w:rsidR="00311517" w:rsidRDefault="0031151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Database system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7DFC5348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5EF83D29" w14:textId="24336143" w:rsidR="00311517" w:rsidRDefault="003A6CC9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311517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Final Assignmen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44F30DF" w14:textId="689ACC95" w:rsidR="00311517" w:rsidRDefault="0031151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Database system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EF2339E" w14:textId="6A2827B5" w:rsidR="005742B4" w:rsidRDefault="005742B4" w:rsidP="00392705">
          <w:pPr>
            <w:pStyle w:val="Heading2"/>
          </w:pPr>
          <w:r>
            <w:br w:type="page"/>
          </w:r>
          <w:r>
            <w:lastRenderedPageBreak/>
            <w:t>Exercise 1</w:t>
          </w:r>
        </w:p>
        <w:p w14:paraId="21882DF6" w14:textId="78EA137D" w:rsidR="009C75A1" w:rsidRPr="009C75A1" w:rsidRDefault="009C75A1" w:rsidP="009C75A1"/>
        <w:p w14:paraId="376AC407" w14:textId="6005F62F" w:rsidR="005742B4" w:rsidRDefault="009C75A1">
          <w:r w:rsidRPr="009C75A1">
            <w:rPr>
              <w:noProof/>
            </w:rPr>
            <w:drawing>
              <wp:inline distT="0" distB="0" distL="0" distR="0" wp14:anchorId="5FC25B6A" wp14:editId="308C2F66">
                <wp:extent cx="5943600" cy="283972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943600" cy="28397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2AE2F8B" w14:textId="0D03360C" w:rsidR="009C75A1" w:rsidRDefault="009C75A1"/>
        <w:p w14:paraId="4F3D239B" w14:textId="55CE65E7" w:rsidR="009C75A1" w:rsidRDefault="009C75A1">
          <w:r>
            <w:t>DDL code</w:t>
          </w:r>
        </w:p>
        <w:p w14:paraId="0E7D651D" w14:textId="77777777" w:rsidR="00A94142" w:rsidRDefault="00A94142" w:rsidP="00A94142">
          <w:r>
            <w:t>create table man (</w:t>
          </w:r>
        </w:p>
        <w:p w14:paraId="7B9CC480" w14:textId="77777777" w:rsidR="00A94142" w:rsidRDefault="00A94142" w:rsidP="00A94142">
          <w:r>
            <w:tab/>
          </w:r>
          <w:proofErr w:type="spellStart"/>
          <w:r>
            <w:t>m_id</w:t>
          </w:r>
          <w:proofErr w:type="spellEnd"/>
          <w:r>
            <w:t xml:space="preserve"> int primary key,</w:t>
          </w:r>
        </w:p>
        <w:p w14:paraId="482B60D4" w14:textId="77777777" w:rsidR="00A94142" w:rsidRDefault="00A94142" w:rsidP="00A94142">
          <w:r>
            <w:t xml:space="preserve">    `name` </w:t>
          </w:r>
          <w:proofErr w:type="gramStart"/>
          <w:r>
            <w:t>varchar(</w:t>
          </w:r>
          <w:proofErr w:type="gramEnd"/>
          <w:r>
            <w:t>255),</w:t>
          </w:r>
        </w:p>
        <w:p w14:paraId="432E8872" w14:textId="77777777" w:rsidR="00A94142" w:rsidRDefault="00A94142" w:rsidP="00A94142">
          <w:r>
            <w:t xml:space="preserve">    birthdate date</w:t>
          </w:r>
        </w:p>
        <w:p w14:paraId="6B3558AD" w14:textId="77777777" w:rsidR="00A94142" w:rsidRDefault="00A94142" w:rsidP="00A94142">
          <w:r>
            <w:t>);</w:t>
          </w:r>
        </w:p>
        <w:p w14:paraId="7897C7D3" w14:textId="77777777" w:rsidR="00A94142" w:rsidRDefault="00A94142" w:rsidP="00A94142"/>
        <w:p w14:paraId="71D9E7E7" w14:textId="77777777" w:rsidR="00A94142" w:rsidRDefault="00A94142" w:rsidP="00A94142">
          <w:r>
            <w:t>create table woman (</w:t>
          </w:r>
        </w:p>
        <w:p w14:paraId="4FA28BAB" w14:textId="77777777" w:rsidR="00A94142" w:rsidRDefault="00A94142" w:rsidP="00A94142">
          <w:r>
            <w:tab/>
          </w:r>
          <w:proofErr w:type="spellStart"/>
          <w:r>
            <w:t>w_id</w:t>
          </w:r>
          <w:proofErr w:type="spellEnd"/>
          <w:r>
            <w:t xml:space="preserve"> int primary key,</w:t>
          </w:r>
        </w:p>
        <w:p w14:paraId="29D4F79D" w14:textId="77777777" w:rsidR="00A94142" w:rsidRDefault="00A94142" w:rsidP="00A94142">
          <w:r>
            <w:t xml:space="preserve">    `name` </w:t>
          </w:r>
          <w:proofErr w:type="gramStart"/>
          <w:r>
            <w:t>varchar(</w:t>
          </w:r>
          <w:proofErr w:type="gramEnd"/>
          <w:r>
            <w:t>255),</w:t>
          </w:r>
        </w:p>
        <w:p w14:paraId="6A2C095D" w14:textId="77777777" w:rsidR="00A94142" w:rsidRDefault="00A94142" w:rsidP="00A94142">
          <w:r>
            <w:t xml:space="preserve">    birthdate date</w:t>
          </w:r>
        </w:p>
        <w:p w14:paraId="367031FE" w14:textId="77777777" w:rsidR="00A94142" w:rsidRDefault="00A94142" w:rsidP="00A94142">
          <w:r>
            <w:t>);</w:t>
          </w:r>
        </w:p>
        <w:p w14:paraId="093AA4C2" w14:textId="77777777" w:rsidR="00A94142" w:rsidRDefault="00A94142" w:rsidP="00A94142"/>
        <w:p w14:paraId="29CF64E5" w14:textId="77777777" w:rsidR="00A94142" w:rsidRDefault="00A94142" w:rsidP="00A94142">
          <w:r>
            <w:t>create table marriage (</w:t>
          </w:r>
        </w:p>
        <w:p w14:paraId="145E646F" w14:textId="5A84EEAB" w:rsidR="00A94142" w:rsidRDefault="00A94142" w:rsidP="00A94142">
          <w:proofErr w:type="spellStart"/>
          <w:r>
            <w:t>m_id</w:t>
          </w:r>
          <w:proofErr w:type="spellEnd"/>
          <w:r>
            <w:t xml:space="preserve"> int</w:t>
          </w:r>
          <w:r w:rsidR="009C75A1">
            <w:t xml:space="preserve"> primary key</w:t>
          </w:r>
          <w:r>
            <w:t>,</w:t>
          </w:r>
        </w:p>
        <w:p w14:paraId="043FB57E" w14:textId="77777777" w:rsidR="00A94142" w:rsidRDefault="00A94142" w:rsidP="00A94142">
          <w:proofErr w:type="spellStart"/>
          <w:r>
            <w:t>w_id</w:t>
          </w:r>
          <w:proofErr w:type="spellEnd"/>
          <w:r>
            <w:t xml:space="preserve"> int,</w:t>
          </w:r>
        </w:p>
        <w:p w14:paraId="17C2A7A1" w14:textId="77777777" w:rsidR="00A94142" w:rsidRDefault="00A94142" w:rsidP="00A94142">
          <w:r>
            <w:lastRenderedPageBreak/>
            <w:t>foreign key (</w:t>
          </w:r>
          <w:proofErr w:type="spellStart"/>
          <w:r>
            <w:t>m_id</w:t>
          </w:r>
          <w:proofErr w:type="spellEnd"/>
          <w:r>
            <w:t>) references man(</w:t>
          </w:r>
          <w:proofErr w:type="spellStart"/>
          <w:r>
            <w:t>m_id</w:t>
          </w:r>
          <w:proofErr w:type="spellEnd"/>
          <w:r>
            <w:t>),</w:t>
          </w:r>
        </w:p>
        <w:p w14:paraId="21A57932" w14:textId="77777777" w:rsidR="00A94142" w:rsidRDefault="00A94142" w:rsidP="00A94142">
          <w:r>
            <w:t>foreign key (</w:t>
          </w:r>
          <w:proofErr w:type="spellStart"/>
          <w:r>
            <w:t>w_id</w:t>
          </w:r>
          <w:proofErr w:type="spellEnd"/>
          <w:r>
            <w:t>) references woman(</w:t>
          </w:r>
          <w:proofErr w:type="spellStart"/>
          <w:r>
            <w:t>w_id</w:t>
          </w:r>
          <w:proofErr w:type="spellEnd"/>
          <w:r>
            <w:t>)</w:t>
          </w:r>
        </w:p>
        <w:p w14:paraId="5C23D1EA" w14:textId="09DA9D0E" w:rsidR="00392705" w:rsidRDefault="00A94142">
          <w:r>
            <w:t>);</w:t>
          </w:r>
        </w:p>
        <w:p w14:paraId="22C7CB00" w14:textId="65C37938" w:rsidR="009C75A1" w:rsidRDefault="009C75A1"/>
        <w:p w14:paraId="170E385B" w14:textId="5CA64407" w:rsidR="009C75A1" w:rsidRDefault="009C75A1">
          <w:r>
            <w:t>3. Check note in the image above for the modification if polyandry is disallowed.</w:t>
          </w:r>
        </w:p>
        <w:p w14:paraId="62014DF0" w14:textId="6717D08B" w:rsidR="009C75A1" w:rsidRDefault="009C75A1"/>
        <w:p w14:paraId="17A8606E" w14:textId="77777777" w:rsidR="009C75A1" w:rsidRDefault="009C75A1"/>
        <w:p w14:paraId="054BD2C8" w14:textId="0535389F" w:rsidR="005742B4" w:rsidRDefault="005742B4" w:rsidP="00392705">
          <w:pPr>
            <w:pStyle w:val="Heading2"/>
          </w:pPr>
          <w:r>
            <w:t>Exercise 2</w:t>
          </w:r>
        </w:p>
        <w:p w14:paraId="51B4A662" w14:textId="0897650F" w:rsidR="00392705" w:rsidRDefault="00392705"/>
        <w:p w14:paraId="227A6069" w14:textId="77777777" w:rsidR="009D62D8" w:rsidRDefault="009D62D8" w:rsidP="009D62D8">
          <w:r>
            <w:t>SET FOREIGN_KEY_CHECKS=</w:t>
          </w:r>
          <w:proofErr w:type="gramStart"/>
          <w:r>
            <w:t>OFF;</w:t>
          </w:r>
          <w:proofErr w:type="gramEnd"/>
        </w:p>
        <w:p w14:paraId="4BD16D8E" w14:textId="77777777" w:rsidR="009D62D8" w:rsidRDefault="009D62D8" w:rsidP="009D62D8">
          <w:r>
            <w:t xml:space="preserve">DROP TABLE IF EXISTS </w:t>
          </w:r>
          <w:proofErr w:type="gramStart"/>
          <w:r>
            <w:t>object;</w:t>
          </w:r>
          <w:proofErr w:type="gramEnd"/>
          <w:r>
            <w:t xml:space="preserve"> </w:t>
          </w:r>
        </w:p>
        <w:p w14:paraId="3C64B4C5" w14:textId="77777777" w:rsidR="009D62D8" w:rsidRDefault="009D62D8" w:rsidP="009D62D8">
          <w:r>
            <w:t xml:space="preserve">DROP TABLE IF EXISTS </w:t>
          </w:r>
          <w:proofErr w:type="gramStart"/>
          <w:r>
            <w:t>property;</w:t>
          </w:r>
          <w:proofErr w:type="gramEnd"/>
          <w:r>
            <w:t xml:space="preserve"> </w:t>
          </w:r>
        </w:p>
        <w:p w14:paraId="7E77B2FE" w14:textId="77777777" w:rsidR="009D62D8" w:rsidRDefault="009D62D8" w:rsidP="009D62D8">
          <w:r>
            <w:t xml:space="preserve">DROP TABLE IF EXISTS </w:t>
          </w:r>
          <w:proofErr w:type="gramStart"/>
          <w:r>
            <w:t>relationship;</w:t>
          </w:r>
          <w:proofErr w:type="gramEnd"/>
        </w:p>
        <w:p w14:paraId="511ABAC6" w14:textId="77777777" w:rsidR="009D62D8" w:rsidRDefault="009D62D8" w:rsidP="009D62D8">
          <w:r>
            <w:t>SET FOREIGN_KEY_CHECKS=</w:t>
          </w:r>
          <w:proofErr w:type="gramStart"/>
          <w:r>
            <w:t>ON;</w:t>
          </w:r>
          <w:proofErr w:type="gramEnd"/>
        </w:p>
        <w:p w14:paraId="097C2B8E" w14:textId="77777777" w:rsidR="009D62D8" w:rsidRDefault="009D62D8" w:rsidP="009D62D8"/>
        <w:p w14:paraId="7B9F9018" w14:textId="77777777" w:rsidR="009D62D8" w:rsidRDefault="009D62D8" w:rsidP="009D62D8">
          <w:r>
            <w:t>create table object (</w:t>
          </w:r>
        </w:p>
        <w:p w14:paraId="3367DAB0" w14:textId="77777777" w:rsidR="009D62D8" w:rsidRDefault="009D62D8" w:rsidP="009D62D8">
          <w:r>
            <w:tab/>
            <w:t xml:space="preserve">object </w:t>
          </w:r>
          <w:proofErr w:type="gramStart"/>
          <w:r>
            <w:t>varchar(</w:t>
          </w:r>
          <w:proofErr w:type="gramEnd"/>
          <w:r>
            <w:t>100) primary key,</w:t>
          </w:r>
        </w:p>
        <w:p w14:paraId="323D500E" w14:textId="77777777" w:rsidR="009D62D8" w:rsidRDefault="009D62D8" w:rsidP="009D62D8">
          <w:r>
            <w:t xml:space="preserve">    description </w:t>
          </w:r>
          <w:proofErr w:type="gramStart"/>
          <w:r>
            <w:t>varchar(</w:t>
          </w:r>
          <w:proofErr w:type="gramEnd"/>
          <w:r>
            <w:t>100) not null</w:t>
          </w:r>
        </w:p>
        <w:p w14:paraId="7534F2D0" w14:textId="77777777" w:rsidR="009D62D8" w:rsidRDefault="009D62D8" w:rsidP="009D62D8">
          <w:r>
            <w:t>);</w:t>
          </w:r>
        </w:p>
        <w:p w14:paraId="0B540B94" w14:textId="77777777" w:rsidR="009D62D8" w:rsidRDefault="009D62D8" w:rsidP="009D62D8"/>
        <w:p w14:paraId="324CE38A" w14:textId="77777777" w:rsidR="009D62D8" w:rsidRDefault="009D62D8" w:rsidP="009D62D8">
          <w:r>
            <w:t>create table property (</w:t>
          </w:r>
        </w:p>
        <w:p w14:paraId="4AC1F681" w14:textId="77777777" w:rsidR="009D62D8" w:rsidRDefault="009D62D8" w:rsidP="009D62D8">
          <w:r>
            <w:tab/>
            <w:t xml:space="preserve">object </w:t>
          </w:r>
          <w:proofErr w:type="gramStart"/>
          <w:r>
            <w:t>varchar(</w:t>
          </w:r>
          <w:proofErr w:type="gramEnd"/>
          <w:r>
            <w:t>100),</w:t>
          </w:r>
        </w:p>
        <w:p w14:paraId="0E1A96BF" w14:textId="77777777" w:rsidR="009D62D8" w:rsidRDefault="009D62D8" w:rsidP="009D62D8">
          <w:r>
            <w:t xml:space="preserve">    property </w:t>
          </w:r>
          <w:proofErr w:type="gramStart"/>
          <w:r>
            <w:t>varchar(</w:t>
          </w:r>
          <w:proofErr w:type="gramEnd"/>
          <w:r>
            <w:t>100) not null,</w:t>
          </w:r>
        </w:p>
        <w:p w14:paraId="2D15D5BC" w14:textId="77777777" w:rsidR="009D62D8" w:rsidRDefault="009D62D8" w:rsidP="009D62D8">
          <w:r>
            <w:t xml:space="preserve">    `value` int,</w:t>
          </w:r>
        </w:p>
        <w:p w14:paraId="39B5578D" w14:textId="77777777" w:rsidR="009D62D8" w:rsidRDefault="009D62D8" w:rsidP="009D62D8">
          <w:r>
            <w:t xml:space="preserve">    primary </w:t>
          </w:r>
          <w:proofErr w:type="gramStart"/>
          <w:r>
            <w:t>key(</w:t>
          </w:r>
          <w:proofErr w:type="gramEnd"/>
          <w:r>
            <w:t>object, property),</w:t>
          </w:r>
        </w:p>
        <w:p w14:paraId="7CEC9648" w14:textId="77777777" w:rsidR="009D62D8" w:rsidRDefault="009D62D8" w:rsidP="009D62D8">
          <w:r>
            <w:t xml:space="preserve">    foreign key (object) references object(object)</w:t>
          </w:r>
        </w:p>
        <w:p w14:paraId="1B4E5519" w14:textId="77777777" w:rsidR="009D62D8" w:rsidRDefault="009D62D8" w:rsidP="009D62D8">
          <w:r>
            <w:t>);</w:t>
          </w:r>
        </w:p>
        <w:p w14:paraId="27236D2F" w14:textId="77777777" w:rsidR="009D62D8" w:rsidRDefault="009D62D8" w:rsidP="009D62D8"/>
        <w:p w14:paraId="15207A65" w14:textId="77777777" w:rsidR="009D62D8" w:rsidRDefault="009D62D8" w:rsidP="009D62D8">
          <w:r>
            <w:t>create table relationship (</w:t>
          </w:r>
        </w:p>
        <w:p w14:paraId="1A0431C3" w14:textId="77777777" w:rsidR="009D62D8" w:rsidRDefault="009D62D8" w:rsidP="009D62D8">
          <w:r>
            <w:lastRenderedPageBreak/>
            <w:tab/>
            <w:t xml:space="preserve">object1 </w:t>
          </w:r>
          <w:proofErr w:type="gramStart"/>
          <w:r>
            <w:t>varchar(</w:t>
          </w:r>
          <w:proofErr w:type="gramEnd"/>
          <w:r>
            <w:t>100),</w:t>
          </w:r>
        </w:p>
        <w:p w14:paraId="2DF5BABE" w14:textId="77777777" w:rsidR="009D62D8" w:rsidRDefault="009D62D8" w:rsidP="009D62D8">
          <w:r>
            <w:t xml:space="preserve">    relationship </w:t>
          </w:r>
          <w:proofErr w:type="gramStart"/>
          <w:r>
            <w:t>varchar(</w:t>
          </w:r>
          <w:proofErr w:type="gramEnd"/>
          <w:r>
            <w:t>100),</w:t>
          </w:r>
        </w:p>
        <w:p w14:paraId="4709C7A4" w14:textId="77777777" w:rsidR="009D62D8" w:rsidRDefault="009D62D8" w:rsidP="009D62D8">
          <w:r>
            <w:t xml:space="preserve">    object2 </w:t>
          </w:r>
          <w:proofErr w:type="gramStart"/>
          <w:r>
            <w:t>varchar(</w:t>
          </w:r>
          <w:proofErr w:type="gramEnd"/>
          <w:r>
            <w:t>100),</w:t>
          </w:r>
        </w:p>
        <w:p w14:paraId="5D3CB665" w14:textId="77777777" w:rsidR="009D62D8" w:rsidRDefault="009D62D8" w:rsidP="009D62D8">
          <w:r>
            <w:t xml:space="preserve">    primary </w:t>
          </w:r>
          <w:proofErr w:type="gramStart"/>
          <w:r>
            <w:t>key(</w:t>
          </w:r>
          <w:proofErr w:type="gramEnd"/>
          <w:r>
            <w:t>object1, relationship, object2),</w:t>
          </w:r>
        </w:p>
        <w:p w14:paraId="7D2E1608" w14:textId="77777777" w:rsidR="009D62D8" w:rsidRDefault="009D62D8" w:rsidP="009D62D8">
          <w:r>
            <w:t xml:space="preserve">    foreign key (object1) references object(object),</w:t>
          </w:r>
        </w:p>
        <w:p w14:paraId="6C102CD6" w14:textId="77777777" w:rsidR="009D62D8" w:rsidRDefault="009D62D8" w:rsidP="009D62D8">
          <w:r>
            <w:t xml:space="preserve">    foreign key (object2) references object(object)</w:t>
          </w:r>
        </w:p>
        <w:p w14:paraId="4394F85E" w14:textId="77777777" w:rsidR="009D62D8" w:rsidRDefault="009D62D8" w:rsidP="009D62D8">
          <w:r>
            <w:t>);</w:t>
          </w:r>
        </w:p>
        <w:p w14:paraId="4508F3E8" w14:textId="77777777" w:rsidR="009D62D8" w:rsidRDefault="009D62D8" w:rsidP="009D62D8"/>
        <w:p w14:paraId="0381E93F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Earth", "the 3rd planet from the Sun in the Solar System, which is part of the Milky Way galaxy");</w:t>
          </w:r>
        </w:p>
        <w:p w14:paraId="29DDC0D3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Universe", "endless space of space");</w:t>
          </w:r>
        </w:p>
        <w:p w14:paraId="3B3B1533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car", "used for transportation");</w:t>
          </w:r>
        </w:p>
        <w:p w14:paraId="64A9285B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driver", "using the car");</w:t>
          </w:r>
        </w:p>
        <w:p w14:paraId="487E1B4D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chef", "person preparing food");</w:t>
          </w:r>
        </w:p>
        <w:p w14:paraId="28EA368F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stove", "cooking appliance");</w:t>
          </w:r>
        </w:p>
        <w:p w14:paraId="3C3BE0C5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Piers", "husband");</w:t>
          </w:r>
        </w:p>
        <w:p w14:paraId="602AB0B8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Cynthia", "wife");</w:t>
          </w:r>
        </w:p>
        <w:p w14:paraId="60CA63CD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Maggie", "friend");</w:t>
          </w:r>
        </w:p>
        <w:p w14:paraId="4F638AF6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Johnson", "doctor");</w:t>
          </w:r>
        </w:p>
        <w:p w14:paraId="38D6D0E4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Ella", "child");</w:t>
          </w:r>
        </w:p>
        <w:p w14:paraId="24188648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computer", "electronic device for computation");</w:t>
          </w:r>
        </w:p>
        <w:p w14:paraId="5BE44E9F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mobile phone", "electronic device for communicating");</w:t>
          </w:r>
        </w:p>
        <w:p w14:paraId="60A91B20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iphone</w:t>
          </w:r>
          <w:proofErr w:type="spellEnd"/>
          <w:r>
            <w:t>", "electronic device for communicating");</w:t>
          </w:r>
        </w:p>
        <w:p w14:paraId="52829402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huawei</w:t>
          </w:r>
          <w:proofErr w:type="spellEnd"/>
          <w:r>
            <w:t>", "electronic device for communicating");</w:t>
          </w:r>
        </w:p>
        <w:p w14:paraId="7674F474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pixel", "electronic device for communicating");</w:t>
          </w:r>
        </w:p>
        <w:p w14:paraId="7FD2FD46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samsung</w:t>
          </w:r>
          <w:proofErr w:type="spellEnd"/>
          <w:r>
            <w:t>", "electronic device for communicating");</w:t>
          </w:r>
        </w:p>
        <w:p w14:paraId="5C4B5F70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sony</w:t>
          </w:r>
          <w:proofErr w:type="spellEnd"/>
          <w:r>
            <w:t>", "electronic device for communicating");</w:t>
          </w:r>
        </w:p>
        <w:p w14:paraId="52993303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motorola</w:t>
          </w:r>
          <w:proofErr w:type="spellEnd"/>
          <w:r>
            <w:t>", "electronic device for communicating");</w:t>
          </w:r>
        </w:p>
        <w:p w14:paraId="5A46E66F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htc</w:t>
          </w:r>
          <w:proofErr w:type="spellEnd"/>
          <w:r>
            <w:t>", "electronic device for communicating");</w:t>
          </w:r>
        </w:p>
        <w:p w14:paraId="6D032330" w14:textId="77777777" w:rsidR="009D62D8" w:rsidRDefault="009D62D8" w:rsidP="009D62D8">
          <w:r>
            <w:lastRenderedPageBreak/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nokia</w:t>
          </w:r>
          <w:proofErr w:type="spellEnd"/>
          <w:r>
            <w:t>", "electronic device for communicating");</w:t>
          </w:r>
        </w:p>
        <w:p w14:paraId="2C69D3BD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oneplus</w:t>
          </w:r>
          <w:proofErr w:type="spellEnd"/>
          <w:r>
            <w:t>", "electronic device for communicating");</w:t>
          </w:r>
        </w:p>
        <w:p w14:paraId="72ECB154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elephone</w:t>
          </w:r>
          <w:proofErr w:type="spellEnd"/>
          <w:r>
            <w:t>", "electronic device for communicating");</w:t>
          </w:r>
        </w:p>
        <w:p w14:paraId="7D5BE224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xiaomi</w:t>
          </w:r>
          <w:proofErr w:type="spellEnd"/>
          <w:r>
            <w:t>", "electronic device for doing calculations");</w:t>
          </w:r>
        </w:p>
        <w:p w14:paraId="48FF7E62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</w:t>
          </w:r>
          <w:proofErr w:type="spellStart"/>
          <w:r>
            <w:t>ipad</w:t>
          </w:r>
          <w:proofErr w:type="spellEnd"/>
          <w:r>
            <w:t>", "electronic device for various purposes");</w:t>
          </w:r>
        </w:p>
        <w:p w14:paraId="0CA04075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smartwatch", "smart wearable electronic device");</w:t>
          </w:r>
        </w:p>
        <w:p w14:paraId="7AD58D96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microwave", "electronic device for heating food");</w:t>
          </w:r>
        </w:p>
        <w:p w14:paraId="6DA59F76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kettle", "electronic device for boiling water");</w:t>
          </w:r>
        </w:p>
        <w:p w14:paraId="05E36855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TV", "electronic device for watching content");</w:t>
          </w:r>
        </w:p>
        <w:p w14:paraId="00263F1A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router", "electronic device for setting up LANs");</w:t>
          </w:r>
        </w:p>
        <w:p w14:paraId="564F8117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projector", "electronic device for projecting video content");</w:t>
          </w:r>
        </w:p>
        <w:p w14:paraId="4318357C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mind", "some people have it");</w:t>
          </w:r>
        </w:p>
        <w:p w14:paraId="12C8AE04" w14:textId="77777777" w:rsidR="009D62D8" w:rsidRDefault="009D62D8" w:rsidP="009D62D8">
          <w:r>
            <w:t xml:space="preserve">insert into object </w:t>
          </w:r>
          <w:proofErr w:type="gramStart"/>
          <w:r>
            <w:t>values(</w:t>
          </w:r>
          <w:proofErr w:type="gramEnd"/>
          <w:r>
            <w:t>"body", "some people don't have it");</w:t>
          </w:r>
        </w:p>
        <w:p w14:paraId="37C88C5F" w14:textId="77777777" w:rsidR="009D62D8" w:rsidRDefault="009D62D8" w:rsidP="009D62D8"/>
        <w:p w14:paraId="23BDE5D7" w14:textId="77777777" w:rsidR="009D62D8" w:rsidRDefault="009D62D8" w:rsidP="009D62D8">
          <w:r>
            <w:t>insert into relationship values ("driver", "driving", "car"</w:t>
          </w:r>
          <w:proofErr w:type="gramStart"/>
          <w:r>
            <w:t>);</w:t>
          </w:r>
          <w:proofErr w:type="gramEnd"/>
        </w:p>
        <w:p w14:paraId="47272DF7" w14:textId="77777777" w:rsidR="009D62D8" w:rsidRDefault="009D62D8" w:rsidP="009D62D8">
          <w:r>
            <w:t>insert into relationship values ("chef", "cooking with", "stove"</w:t>
          </w:r>
          <w:proofErr w:type="gramStart"/>
          <w:r>
            <w:t>);</w:t>
          </w:r>
          <w:proofErr w:type="gramEnd"/>
        </w:p>
        <w:p w14:paraId="451B33CC" w14:textId="77777777" w:rsidR="009D62D8" w:rsidRDefault="009D62D8" w:rsidP="009D62D8">
          <w:r>
            <w:t>insert into relationship values ("Piers", " is married to ", "Cynthia"</w:t>
          </w:r>
          <w:proofErr w:type="gramStart"/>
          <w:r>
            <w:t>);</w:t>
          </w:r>
          <w:proofErr w:type="gramEnd"/>
        </w:p>
        <w:p w14:paraId="3F9EF57F" w14:textId="77777777" w:rsidR="009D62D8" w:rsidRDefault="009D62D8" w:rsidP="009D62D8">
          <w:r>
            <w:t>insert into relationship values ("Maggie", " is the best friend of ", "Cynthia"</w:t>
          </w:r>
          <w:proofErr w:type="gramStart"/>
          <w:r>
            <w:t>);</w:t>
          </w:r>
          <w:proofErr w:type="gramEnd"/>
        </w:p>
        <w:p w14:paraId="503CE18D" w14:textId="77777777" w:rsidR="009D62D8" w:rsidRDefault="009D62D8" w:rsidP="009D62D8">
          <w:r>
            <w:t>insert into relationship values ("Johnson", " is the personal doctor of ", "Cynthia"</w:t>
          </w:r>
          <w:proofErr w:type="gramStart"/>
          <w:r>
            <w:t>);</w:t>
          </w:r>
          <w:proofErr w:type="gramEnd"/>
        </w:p>
        <w:p w14:paraId="4AA5C4F3" w14:textId="77777777" w:rsidR="009D62D8" w:rsidRDefault="009D62D8" w:rsidP="009D62D8">
          <w:r>
            <w:t>insert into relationship values ("Johnson", " is the personal doctor of ", "Ella"</w:t>
          </w:r>
          <w:proofErr w:type="gramStart"/>
          <w:r>
            <w:t>);</w:t>
          </w:r>
          <w:proofErr w:type="gramEnd"/>
        </w:p>
        <w:p w14:paraId="5481793D" w14:textId="77777777" w:rsidR="009D62D8" w:rsidRDefault="009D62D8" w:rsidP="009D62D8">
          <w:r>
            <w:t>insert into relationship values ("Ella", " is the daughter of ", "Cynthia"</w:t>
          </w:r>
          <w:proofErr w:type="gramStart"/>
          <w:r>
            <w:t>);</w:t>
          </w:r>
          <w:proofErr w:type="gramEnd"/>
        </w:p>
        <w:p w14:paraId="061506A2" w14:textId="77777777" w:rsidR="009D62D8" w:rsidRDefault="009D62D8" w:rsidP="009D62D8">
          <w:r>
            <w:t>insert into relationship values ("Cynthia", " is the mother of ", "Ella"</w:t>
          </w:r>
          <w:proofErr w:type="gramStart"/>
          <w:r>
            <w:t>);</w:t>
          </w:r>
          <w:proofErr w:type="gramEnd"/>
        </w:p>
        <w:p w14:paraId="6FAC36C9" w14:textId="77777777" w:rsidR="009D62D8" w:rsidRDefault="009D62D8" w:rsidP="009D62D8"/>
        <w:p w14:paraId="3CBEB73A" w14:textId="77777777" w:rsidR="009D62D8" w:rsidRDefault="009D62D8" w:rsidP="009D62D8">
          <w:r>
            <w:t>insert into relationship values ("Earth", " is the home of ", "car"</w:t>
          </w:r>
          <w:proofErr w:type="gramStart"/>
          <w:r>
            <w:t>);</w:t>
          </w:r>
          <w:proofErr w:type="gramEnd"/>
        </w:p>
        <w:p w14:paraId="7B880FCC" w14:textId="77777777" w:rsidR="009D62D8" w:rsidRDefault="009D62D8" w:rsidP="009D62D8">
          <w:r>
            <w:t>insert into relationship values ("Earth", " is the home of ", "driver"</w:t>
          </w:r>
          <w:proofErr w:type="gramStart"/>
          <w:r>
            <w:t>);</w:t>
          </w:r>
          <w:proofErr w:type="gramEnd"/>
        </w:p>
        <w:p w14:paraId="2DD2FC3F" w14:textId="77777777" w:rsidR="009D62D8" w:rsidRDefault="009D62D8" w:rsidP="009D62D8">
          <w:r>
            <w:t>insert into relationship values ("Earth", " is the home of ", "chef"</w:t>
          </w:r>
          <w:proofErr w:type="gramStart"/>
          <w:r>
            <w:t>);</w:t>
          </w:r>
          <w:proofErr w:type="gramEnd"/>
        </w:p>
        <w:p w14:paraId="1223CF89" w14:textId="77777777" w:rsidR="009D62D8" w:rsidRDefault="009D62D8" w:rsidP="009D62D8">
          <w:r>
            <w:t>insert into relationship values ("Earth", " is the home of ", "stove"</w:t>
          </w:r>
          <w:proofErr w:type="gramStart"/>
          <w:r>
            <w:t>);</w:t>
          </w:r>
          <w:proofErr w:type="gramEnd"/>
        </w:p>
        <w:p w14:paraId="02DD7BA9" w14:textId="77777777" w:rsidR="009D62D8" w:rsidRDefault="009D62D8" w:rsidP="009D62D8">
          <w:r>
            <w:t>insert into relationship values ("Earth", " is the home of ", "Piers"</w:t>
          </w:r>
          <w:proofErr w:type="gramStart"/>
          <w:r>
            <w:t>);</w:t>
          </w:r>
          <w:proofErr w:type="gramEnd"/>
        </w:p>
        <w:p w14:paraId="05DDC16A" w14:textId="77777777" w:rsidR="009D62D8" w:rsidRDefault="009D62D8" w:rsidP="009D62D8">
          <w:r>
            <w:t>insert into relationship values ("Earth", " is the home of ", "Cynthia"</w:t>
          </w:r>
          <w:proofErr w:type="gramStart"/>
          <w:r>
            <w:t>);</w:t>
          </w:r>
          <w:proofErr w:type="gramEnd"/>
        </w:p>
        <w:p w14:paraId="2751A9C6" w14:textId="77777777" w:rsidR="009D62D8" w:rsidRDefault="009D62D8" w:rsidP="009D62D8">
          <w:r>
            <w:lastRenderedPageBreak/>
            <w:t>insert into relationship values ("Earth", " is the home of ", "Maggie"</w:t>
          </w:r>
          <w:proofErr w:type="gramStart"/>
          <w:r>
            <w:t>);</w:t>
          </w:r>
          <w:proofErr w:type="gramEnd"/>
        </w:p>
        <w:p w14:paraId="02EAC620" w14:textId="77777777" w:rsidR="009D62D8" w:rsidRDefault="009D62D8" w:rsidP="009D62D8">
          <w:r>
            <w:t>insert into relationship values ("Earth", " is the home of ", "Johnson"</w:t>
          </w:r>
          <w:proofErr w:type="gramStart"/>
          <w:r>
            <w:t>);</w:t>
          </w:r>
          <w:proofErr w:type="gramEnd"/>
        </w:p>
        <w:p w14:paraId="03BF5C82" w14:textId="77777777" w:rsidR="009D62D8" w:rsidRDefault="009D62D8" w:rsidP="009D62D8">
          <w:r>
            <w:t>insert into relationship values ("Earth", " is the home of ", "Ella"</w:t>
          </w:r>
          <w:proofErr w:type="gramStart"/>
          <w:r>
            <w:t>);</w:t>
          </w:r>
          <w:proofErr w:type="gramEnd"/>
        </w:p>
        <w:p w14:paraId="5F4C9CC3" w14:textId="77777777" w:rsidR="009D62D8" w:rsidRDefault="009D62D8" w:rsidP="009D62D8">
          <w:r>
            <w:t>insert into relationship values ("Earth", " is the home of ", "computer"</w:t>
          </w:r>
          <w:proofErr w:type="gramStart"/>
          <w:r>
            <w:t>);</w:t>
          </w:r>
          <w:proofErr w:type="gramEnd"/>
        </w:p>
        <w:p w14:paraId="1926E081" w14:textId="77777777" w:rsidR="009D62D8" w:rsidRDefault="009D62D8" w:rsidP="009D62D8">
          <w:r>
            <w:t>insert into relationship values ("Earth", " is the home of ", "mobile phone"</w:t>
          </w:r>
          <w:proofErr w:type="gramStart"/>
          <w:r>
            <w:t>);</w:t>
          </w:r>
          <w:proofErr w:type="gramEnd"/>
        </w:p>
        <w:p w14:paraId="037F6486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iphone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494009DF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huawei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38C79BC2" w14:textId="77777777" w:rsidR="009D62D8" w:rsidRDefault="009D62D8" w:rsidP="009D62D8">
          <w:r>
            <w:t>insert into relationship values ("Earth", " is the home of ", "pixel"</w:t>
          </w:r>
          <w:proofErr w:type="gramStart"/>
          <w:r>
            <w:t>);</w:t>
          </w:r>
          <w:proofErr w:type="gramEnd"/>
        </w:p>
        <w:p w14:paraId="5CAF42F5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samsung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4AA896E8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sony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40B21D52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motorola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0C1BA0DE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htc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1AF72278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nokia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15F20374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oneplus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007B32EA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elephone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115CF036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xiaomi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3577F9BF" w14:textId="77777777" w:rsidR="009D62D8" w:rsidRDefault="009D62D8" w:rsidP="009D62D8">
          <w:r>
            <w:t>insert into relationship values ("Earth", " is the home of ", "</w:t>
          </w:r>
          <w:proofErr w:type="spellStart"/>
          <w:r>
            <w:t>ipad</w:t>
          </w:r>
          <w:proofErr w:type="spellEnd"/>
          <w:r>
            <w:t>"</w:t>
          </w:r>
          <w:proofErr w:type="gramStart"/>
          <w:r>
            <w:t>);</w:t>
          </w:r>
          <w:proofErr w:type="gramEnd"/>
        </w:p>
        <w:p w14:paraId="56B4E738" w14:textId="77777777" w:rsidR="009D62D8" w:rsidRDefault="009D62D8" w:rsidP="009D62D8">
          <w:r>
            <w:t>insert into relationship values ("Earth", " is the home of ", "smartwatch"</w:t>
          </w:r>
          <w:proofErr w:type="gramStart"/>
          <w:r>
            <w:t>);</w:t>
          </w:r>
          <w:proofErr w:type="gramEnd"/>
        </w:p>
        <w:p w14:paraId="751734CB" w14:textId="77777777" w:rsidR="009D62D8" w:rsidRDefault="009D62D8" w:rsidP="009D62D8">
          <w:r>
            <w:t>insert into relationship values ("Earth", " is the home of ", "microwave"</w:t>
          </w:r>
          <w:proofErr w:type="gramStart"/>
          <w:r>
            <w:t>);</w:t>
          </w:r>
          <w:proofErr w:type="gramEnd"/>
        </w:p>
        <w:p w14:paraId="16514DB4" w14:textId="77777777" w:rsidR="009D62D8" w:rsidRDefault="009D62D8" w:rsidP="009D62D8">
          <w:r>
            <w:t>insert into relationship values ("Earth", " is the home of ", "kettle"</w:t>
          </w:r>
          <w:proofErr w:type="gramStart"/>
          <w:r>
            <w:t>);</w:t>
          </w:r>
          <w:proofErr w:type="gramEnd"/>
        </w:p>
        <w:p w14:paraId="481EB2E7" w14:textId="77777777" w:rsidR="009D62D8" w:rsidRDefault="009D62D8" w:rsidP="009D62D8">
          <w:r>
            <w:t>insert into relationship values ("Earth", " is the home of ", "TV"</w:t>
          </w:r>
          <w:proofErr w:type="gramStart"/>
          <w:r>
            <w:t>);</w:t>
          </w:r>
          <w:proofErr w:type="gramEnd"/>
        </w:p>
        <w:p w14:paraId="5CC230D1" w14:textId="77777777" w:rsidR="009D62D8" w:rsidRDefault="009D62D8" w:rsidP="009D62D8">
          <w:r>
            <w:t>insert into relationship values ("Earth", " is the home of ", "router"</w:t>
          </w:r>
          <w:proofErr w:type="gramStart"/>
          <w:r>
            <w:t>);</w:t>
          </w:r>
          <w:proofErr w:type="gramEnd"/>
        </w:p>
        <w:p w14:paraId="20D7A728" w14:textId="77777777" w:rsidR="009D62D8" w:rsidRDefault="009D62D8" w:rsidP="009D62D8">
          <w:r>
            <w:t>insert into relationship values ("Earth", " is the home of ", "projector"</w:t>
          </w:r>
          <w:proofErr w:type="gramStart"/>
          <w:r>
            <w:t>);</w:t>
          </w:r>
          <w:proofErr w:type="gramEnd"/>
        </w:p>
        <w:p w14:paraId="0C346C39" w14:textId="77777777" w:rsidR="009D62D8" w:rsidRDefault="009D62D8" w:rsidP="009D62D8">
          <w:r>
            <w:t>insert into relationship values ("Earth", " is the home of ", "Earth"</w:t>
          </w:r>
          <w:proofErr w:type="gramStart"/>
          <w:r>
            <w:t>);</w:t>
          </w:r>
          <w:proofErr w:type="gramEnd"/>
        </w:p>
        <w:p w14:paraId="52286D25" w14:textId="77777777" w:rsidR="009D62D8" w:rsidRDefault="009D62D8" w:rsidP="009D62D8">
          <w:r>
            <w:t>insert into relationship values ("Universe", " is the home of ", "Earth"</w:t>
          </w:r>
          <w:proofErr w:type="gramStart"/>
          <w:r>
            <w:t>);</w:t>
          </w:r>
          <w:proofErr w:type="gramEnd"/>
        </w:p>
        <w:p w14:paraId="73F0053F" w14:textId="77777777" w:rsidR="009D62D8" w:rsidRDefault="009D62D8" w:rsidP="009D62D8">
          <w:r>
            <w:t>insert into relationship values ("Earth", " is the home of ", "Universe"</w:t>
          </w:r>
          <w:proofErr w:type="gramStart"/>
          <w:r>
            <w:t>);</w:t>
          </w:r>
          <w:proofErr w:type="gramEnd"/>
        </w:p>
        <w:p w14:paraId="5A0635CD" w14:textId="77777777" w:rsidR="009D62D8" w:rsidRDefault="009D62D8" w:rsidP="009D62D8">
          <w:r>
            <w:t>insert into relationship values ("mind", " is the home of the ", "body"</w:t>
          </w:r>
          <w:proofErr w:type="gramStart"/>
          <w:r>
            <w:t>);</w:t>
          </w:r>
          <w:proofErr w:type="gramEnd"/>
        </w:p>
        <w:p w14:paraId="3B4AD350" w14:textId="77777777" w:rsidR="009D62D8" w:rsidRDefault="009D62D8" w:rsidP="009D62D8">
          <w:r>
            <w:t>insert into relationship values ("body", " is the home of the ", "mind"</w:t>
          </w:r>
          <w:proofErr w:type="gramStart"/>
          <w:r>
            <w:t>);</w:t>
          </w:r>
          <w:proofErr w:type="gramEnd"/>
        </w:p>
        <w:p w14:paraId="409975BC" w14:textId="77777777" w:rsidR="009D62D8" w:rsidRDefault="009D62D8" w:rsidP="009D62D8">
          <w:r>
            <w:t>insert into relationship values ("body", " is the home z ", "mind"</w:t>
          </w:r>
          <w:proofErr w:type="gramStart"/>
          <w:r>
            <w:t>);</w:t>
          </w:r>
          <w:proofErr w:type="gramEnd"/>
        </w:p>
        <w:p w14:paraId="5A4686AF" w14:textId="77777777" w:rsidR="009D62D8" w:rsidRDefault="009D62D8" w:rsidP="009D62D8">
          <w:r>
            <w:lastRenderedPageBreak/>
            <w:t>-- insert into relationship values ("mind", " is the home z ", "body"</w:t>
          </w:r>
          <w:proofErr w:type="gramStart"/>
          <w:r>
            <w:t>);</w:t>
          </w:r>
          <w:proofErr w:type="gramEnd"/>
        </w:p>
        <w:p w14:paraId="5EA9DC29" w14:textId="77777777" w:rsidR="009D62D8" w:rsidRDefault="009D62D8" w:rsidP="009D62D8"/>
        <w:p w14:paraId="35700303" w14:textId="77777777" w:rsidR="009D62D8" w:rsidRDefault="009D62D8" w:rsidP="009D62D8">
          <w:r>
            <w:t>-- Q1</w:t>
          </w:r>
        </w:p>
        <w:p w14:paraId="25305612" w14:textId="77777777" w:rsidR="009D62D8" w:rsidRDefault="009D62D8" w:rsidP="009D62D8">
          <w:r>
            <w:t xml:space="preserve">select </w:t>
          </w:r>
          <w:proofErr w:type="spellStart"/>
          <w:proofErr w:type="gramStart"/>
          <w:r>
            <w:t>o.description</w:t>
          </w:r>
          <w:proofErr w:type="spellEnd"/>
          <w:proofErr w:type="gramEnd"/>
        </w:p>
        <w:p w14:paraId="4A62AB0F" w14:textId="77777777" w:rsidR="009D62D8" w:rsidRDefault="009D62D8" w:rsidP="009D62D8">
          <w:r>
            <w:t>from object o, relationship r</w:t>
          </w:r>
        </w:p>
        <w:p w14:paraId="464932F8" w14:textId="77777777" w:rsidR="009D62D8" w:rsidRDefault="009D62D8" w:rsidP="009D62D8">
          <w:r>
            <w:t xml:space="preserve">where </w:t>
          </w:r>
          <w:proofErr w:type="spellStart"/>
          <w:proofErr w:type="gramStart"/>
          <w:r>
            <w:t>o.object</w:t>
          </w:r>
          <w:proofErr w:type="spellEnd"/>
          <w:proofErr w:type="gramEnd"/>
          <w:r>
            <w:t xml:space="preserve"> = r.object1 and r.object2 = "Cynthia";</w:t>
          </w:r>
        </w:p>
        <w:p w14:paraId="013529BE" w14:textId="77777777" w:rsidR="009D62D8" w:rsidRDefault="009D62D8" w:rsidP="009D62D8"/>
        <w:p w14:paraId="6F8F02BC" w14:textId="77777777" w:rsidR="009D62D8" w:rsidRDefault="009D62D8" w:rsidP="009D62D8">
          <w:r>
            <w:t>-- Q2</w:t>
          </w:r>
        </w:p>
        <w:p w14:paraId="5C68E6A6" w14:textId="77777777" w:rsidR="009D62D8" w:rsidRDefault="009D62D8" w:rsidP="009D62D8">
          <w:r>
            <w:t>select o</w:t>
          </w:r>
          <w:proofErr w:type="gramStart"/>
          <w:r>
            <w:t>1.object</w:t>
          </w:r>
          <w:proofErr w:type="gramEnd"/>
          <w:r>
            <w:t xml:space="preserve">, o2.object </w:t>
          </w:r>
        </w:p>
        <w:p w14:paraId="3F655987" w14:textId="77777777" w:rsidR="009D62D8" w:rsidRDefault="009D62D8" w:rsidP="009D62D8">
          <w:r>
            <w:t>from object o1, object o2, relationship r where o</w:t>
          </w:r>
          <w:proofErr w:type="gramStart"/>
          <w:r>
            <w:t>1.object</w:t>
          </w:r>
          <w:proofErr w:type="gramEnd"/>
          <w:r>
            <w:t xml:space="preserve"> &lt;= o2.object and o1.object = r.object1 and (r.object2 = "Cynthia")</w:t>
          </w:r>
        </w:p>
        <w:p w14:paraId="2E28671C" w14:textId="77777777" w:rsidR="009D62D8" w:rsidRDefault="009D62D8" w:rsidP="009D62D8">
          <w:r>
            <w:t>group by o</w:t>
          </w:r>
          <w:proofErr w:type="gramStart"/>
          <w:r>
            <w:t>1.object</w:t>
          </w:r>
          <w:proofErr w:type="gramEnd"/>
          <w:r>
            <w:t>, o2.object</w:t>
          </w:r>
        </w:p>
        <w:p w14:paraId="5F08798F" w14:textId="77777777" w:rsidR="009D62D8" w:rsidRDefault="009D62D8" w:rsidP="009D62D8">
          <w:r>
            <w:t>having (o</w:t>
          </w:r>
          <w:proofErr w:type="gramStart"/>
          <w:r>
            <w:t>1.object</w:t>
          </w:r>
          <w:proofErr w:type="gramEnd"/>
          <w:r>
            <w:t xml:space="preserve"> &lt;&gt; o2.object) and o2.object in (</w:t>
          </w:r>
        </w:p>
        <w:p w14:paraId="632C3B5D" w14:textId="77777777" w:rsidR="009D62D8" w:rsidRDefault="009D62D8" w:rsidP="009D62D8">
          <w:r>
            <w:t>select o</w:t>
          </w:r>
          <w:proofErr w:type="gramStart"/>
          <w:r>
            <w:t>1.object</w:t>
          </w:r>
          <w:proofErr w:type="gramEnd"/>
        </w:p>
        <w:p w14:paraId="32EE4583" w14:textId="77777777" w:rsidR="009D62D8" w:rsidRDefault="009D62D8" w:rsidP="009D62D8">
          <w:r>
            <w:t>from object o1, object o2, relationship r where o</w:t>
          </w:r>
          <w:proofErr w:type="gramStart"/>
          <w:r>
            <w:t>1.object</w:t>
          </w:r>
          <w:proofErr w:type="gramEnd"/>
          <w:r>
            <w:t xml:space="preserve"> &gt; o2.object and o1.object = r.object1 and (r.object2 = "Cynthia") and o2.object = r.object2</w:t>
          </w:r>
        </w:p>
        <w:p w14:paraId="79ED8D8D" w14:textId="77777777" w:rsidR="009D62D8" w:rsidRDefault="009D62D8" w:rsidP="009D62D8">
          <w:r>
            <w:t>group by o</w:t>
          </w:r>
          <w:proofErr w:type="gramStart"/>
          <w:r>
            <w:t>2.object</w:t>
          </w:r>
          <w:proofErr w:type="gramEnd"/>
          <w:r>
            <w:t>, o1.object);</w:t>
          </w:r>
        </w:p>
        <w:p w14:paraId="295C47B2" w14:textId="77777777" w:rsidR="009D62D8" w:rsidRDefault="009D62D8" w:rsidP="009D62D8"/>
        <w:p w14:paraId="543739AD" w14:textId="77777777" w:rsidR="009D62D8" w:rsidRDefault="009D62D8" w:rsidP="009D62D8">
          <w:r>
            <w:t>-- Q3</w:t>
          </w:r>
        </w:p>
        <w:p w14:paraId="65AC7CA9" w14:textId="77777777" w:rsidR="009D62D8" w:rsidRDefault="009D62D8" w:rsidP="009D62D8"/>
        <w:p w14:paraId="25373EEE" w14:textId="77777777" w:rsidR="009D62D8" w:rsidRDefault="009D62D8" w:rsidP="009D62D8">
          <w:r>
            <w:t xml:space="preserve">select </w:t>
          </w:r>
          <w:proofErr w:type="spellStart"/>
          <w:proofErr w:type="gramStart"/>
          <w:r>
            <w:t>o.description</w:t>
          </w:r>
          <w:proofErr w:type="spellEnd"/>
          <w:proofErr w:type="gramEnd"/>
          <w:r>
            <w:t xml:space="preserve">, count(object) as </w:t>
          </w:r>
          <w:proofErr w:type="spellStart"/>
          <w:r>
            <w:t>cnt</w:t>
          </w:r>
          <w:proofErr w:type="spellEnd"/>
        </w:p>
        <w:p w14:paraId="5375FAA4" w14:textId="77777777" w:rsidR="009D62D8" w:rsidRDefault="009D62D8" w:rsidP="009D62D8">
          <w:r>
            <w:t>from object o</w:t>
          </w:r>
        </w:p>
        <w:p w14:paraId="701D38AC" w14:textId="77777777" w:rsidR="009D62D8" w:rsidRDefault="009D62D8" w:rsidP="009D62D8">
          <w:r>
            <w:t xml:space="preserve">where </w:t>
          </w:r>
          <w:proofErr w:type="spellStart"/>
          <w:proofErr w:type="gramStart"/>
          <w:r>
            <w:t>o.description</w:t>
          </w:r>
          <w:proofErr w:type="spellEnd"/>
          <w:proofErr w:type="gramEnd"/>
          <w:r>
            <w:t xml:space="preserve"> like '%electronic%'</w:t>
          </w:r>
        </w:p>
        <w:p w14:paraId="2C14092F" w14:textId="77777777" w:rsidR="009D62D8" w:rsidRDefault="009D62D8" w:rsidP="009D62D8">
          <w:r>
            <w:t xml:space="preserve">group by </w:t>
          </w:r>
          <w:proofErr w:type="spellStart"/>
          <w:proofErr w:type="gramStart"/>
          <w:r>
            <w:t>o.description</w:t>
          </w:r>
          <w:proofErr w:type="spellEnd"/>
          <w:proofErr w:type="gramEnd"/>
        </w:p>
        <w:p w14:paraId="17B11CBB" w14:textId="77777777" w:rsidR="009D62D8" w:rsidRDefault="009D62D8" w:rsidP="009D62D8">
          <w:r>
            <w:t>having (</w:t>
          </w:r>
          <w:proofErr w:type="spellStart"/>
          <w:r>
            <w:t>cnt</w:t>
          </w:r>
          <w:proofErr w:type="spellEnd"/>
          <w:r>
            <w:t xml:space="preserve"> &gt; 10</w:t>
          </w:r>
          <w:proofErr w:type="gramStart"/>
          <w:r>
            <w:t>);</w:t>
          </w:r>
          <w:proofErr w:type="gramEnd"/>
        </w:p>
        <w:p w14:paraId="00A7DE72" w14:textId="77777777" w:rsidR="009D62D8" w:rsidRDefault="009D62D8" w:rsidP="009D62D8"/>
        <w:p w14:paraId="430D6AD8" w14:textId="77777777" w:rsidR="009D62D8" w:rsidRDefault="009D62D8" w:rsidP="009D62D8">
          <w:r>
            <w:t>-- Q4</w:t>
          </w:r>
        </w:p>
        <w:p w14:paraId="74C8B97B" w14:textId="77777777" w:rsidR="009D62D8" w:rsidRDefault="009D62D8" w:rsidP="009D62D8"/>
        <w:p w14:paraId="5380A742" w14:textId="77777777" w:rsidR="009D62D8" w:rsidRDefault="009D62D8" w:rsidP="009D62D8">
          <w:r>
            <w:t xml:space="preserve">SELECT </w:t>
          </w:r>
          <w:proofErr w:type="spellStart"/>
          <w:proofErr w:type="gramStart"/>
          <w:r>
            <w:t>o.object</w:t>
          </w:r>
          <w:proofErr w:type="spellEnd"/>
          <w:proofErr w:type="gramEnd"/>
        </w:p>
        <w:p w14:paraId="099D6752" w14:textId="77777777" w:rsidR="009D62D8" w:rsidRDefault="009D62D8" w:rsidP="009D62D8">
          <w:r>
            <w:lastRenderedPageBreak/>
            <w:t>FROM object o</w:t>
          </w:r>
        </w:p>
        <w:p w14:paraId="76916E2E" w14:textId="77777777" w:rsidR="009D62D8" w:rsidRDefault="009D62D8" w:rsidP="009D62D8">
          <w:r>
            <w:t>WHERE NOT EXISTS (</w:t>
          </w:r>
        </w:p>
        <w:p w14:paraId="443CE029" w14:textId="77777777" w:rsidR="009D62D8" w:rsidRDefault="009D62D8" w:rsidP="009D62D8">
          <w:r>
            <w:tab/>
            <w:t>SELECT o</w:t>
          </w:r>
          <w:proofErr w:type="gramStart"/>
          <w:r>
            <w:t>2.object</w:t>
          </w:r>
          <w:proofErr w:type="gramEnd"/>
        </w:p>
        <w:p w14:paraId="6E704BB3" w14:textId="77777777" w:rsidR="009D62D8" w:rsidRDefault="009D62D8" w:rsidP="009D62D8">
          <w:r>
            <w:t xml:space="preserve">    FROM object o2</w:t>
          </w:r>
        </w:p>
        <w:p w14:paraId="651504D1" w14:textId="77777777" w:rsidR="009D62D8" w:rsidRDefault="009D62D8" w:rsidP="009D62D8">
          <w:r>
            <w:t xml:space="preserve">    WHERE NOT EXISTS (</w:t>
          </w:r>
        </w:p>
        <w:p w14:paraId="7266AA41" w14:textId="77777777" w:rsidR="009D62D8" w:rsidRDefault="009D62D8" w:rsidP="009D62D8">
          <w:r>
            <w:tab/>
            <w:t xml:space="preserve"> SELECT * FROM relationship r WHERE </w:t>
          </w:r>
          <w:proofErr w:type="gramStart"/>
          <w:r>
            <w:t>r.object</w:t>
          </w:r>
          <w:proofErr w:type="gramEnd"/>
          <w:r>
            <w:t xml:space="preserve">1 = </w:t>
          </w:r>
          <w:proofErr w:type="spellStart"/>
          <w:r>
            <w:t>o.object</w:t>
          </w:r>
          <w:proofErr w:type="spellEnd"/>
          <w:r>
            <w:t xml:space="preserve"> AND r.object2 = o2.object</w:t>
          </w:r>
        </w:p>
        <w:p w14:paraId="679E61C4" w14:textId="77777777" w:rsidR="009D62D8" w:rsidRDefault="009D62D8" w:rsidP="009D62D8">
          <w:r>
            <w:t xml:space="preserve">    )</w:t>
          </w:r>
        </w:p>
        <w:p w14:paraId="42199A9B" w14:textId="77777777" w:rsidR="009D62D8" w:rsidRDefault="009D62D8" w:rsidP="009D62D8">
          <w:r>
            <w:t xml:space="preserve">);    </w:t>
          </w:r>
        </w:p>
        <w:p w14:paraId="6B4D168E" w14:textId="77777777" w:rsidR="009D62D8" w:rsidRDefault="009D62D8" w:rsidP="009D62D8"/>
        <w:p w14:paraId="07673528" w14:textId="77777777" w:rsidR="009D62D8" w:rsidRDefault="009D62D8" w:rsidP="009D62D8">
          <w:r>
            <w:t>-- Q5</w:t>
          </w:r>
        </w:p>
        <w:p w14:paraId="1D6F04D8" w14:textId="446D8BA2" w:rsidR="009D62D8" w:rsidRDefault="009D62D8" w:rsidP="009D62D8">
          <w:r>
            <w:t xml:space="preserve">-- This query is returning the set of all objects, with which no other object is in relationship (it is not a </w:t>
          </w:r>
          <w:r w:rsidR="001F54D0">
            <w:t>right-hand</w:t>
          </w:r>
          <w:r>
            <w:t xml:space="preserve"> side object of any relationship)</w:t>
          </w:r>
        </w:p>
        <w:p w14:paraId="4719869E" w14:textId="77777777" w:rsidR="009D62D8" w:rsidRDefault="009D62D8" w:rsidP="009D62D8">
          <w:r>
            <w:t xml:space="preserve">select </w:t>
          </w:r>
          <w:proofErr w:type="spellStart"/>
          <w:proofErr w:type="gramStart"/>
          <w:r>
            <w:t>o.object</w:t>
          </w:r>
          <w:proofErr w:type="spellEnd"/>
          <w:proofErr w:type="gramEnd"/>
        </w:p>
        <w:p w14:paraId="394E456C" w14:textId="77777777" w:rsidR="009D62D8" w:rsidRDefault="009D62D8" w:rsidP="009D62D8">
          <w:r>
            <w:t xml:space="preserve">from object o </w:t>
          </w:r>
        </w:p>
        <w:p w14:paraId="0ACA1AE7" w14:textId="77777777" w:rsidR="009D62D8" w:rsidRDefault="009D62D8" w:rsidP="009D62D8">
          <w:r>
            <w:t xml:space="preserve">where </w:t>
          </w:r>
          <w:proofErr w:type="spellStart"/>
          <w:proofErr w:type="gramStart"/>
          <w:r>
            <w:t>o.object</w:t>
          </w:r>
          <w:proofErr w:type="spellEnd"/>
          <w:proofErr w:type="gramEnd"/>
          <w:r>
            <w:t xml:space="preserve"> not in (select r.object2 from relationship r);</w:t>
          </w:r>
        </w:p>
        <w:p w14:paraId="0676BB28" w14:textId="77777777" w:rsidR="009D62D8" w:rsidRDefault="009D62D8" w:rsidP="009D62D8"/>
        <w:p w14:paraId="13F69998" w14:textId="77777777" w:rsidR="009D62D8" w:rsidRDefault="009D62D8" w:rsidP="009D62D8">
          <w:r>
            <w:t>-- Q6</w:t>
          </w:r>
        </w:p>
        <w:p w14:paraId="766F0833" w14:textId="77777777" w:rsidR="009D62D8" w:rsidRDefault="009D62D8" w:rsidP="009D62D8">
          <w:r>
            <w:t xml:space="preserve"> </w:t>
          </w:r>
        </w:p>
        <w:p w14:paraId="1C9A7E45" w14:textId="77777777" w:rsidR="009D62D8" w:rsidRDefault="009D62D8" w:rsidP="009D62D8">
          <w:r>
            <w:t xml:space="preserve">SELECT distinct </w:t>
          </w:r>
          <w:proofErr w:type="gramStart"/>
          <w:r>
            <w:t>r.object</w:t>
          </w:r>
          <w:proofErr w:type="gramEnd"/>
          <w:r>
            <w:t>1, r.object2</w:t>
          </w:r>
        </w:p>
        <w:p w14:paraId="6DEAECB6" w14:textId="77777777" w:rsidR="009D62D8" w:rsidRDefault="009D62D8" w:rsidP="009D62D8">
          <w:r>
            <w:t>FROM relationship r</w:t>
          </w:r>
        </w:p>
        <w:p w14:paraId="6888058A" w14:textId="77777777" w:rsidR="009D62D8" w:rsidRDefault="009D62D8" w:rsidP="009D62D8">
          <w:r>
            <w:t>WHERE EXISTS (</w:t>
          </w:r>
        </w:p>
        <w:p w14:paraId="4549700D" w14:textId="77777777" w:rsidR="009D62D8" w:rsidRDefault="009D62D8" w:rsidP="009D62D8">
          <w:r>
            <w:tab/>
            <w:t xml:space="preserve">select * from relationship r2 </w:t>
          </w:r>
        </w:p>
        <w:p w14:paraId="2D5C724C" w14:textId="77777777" w:rsidR="009D62D8" w:rsidRDefault="009D62D8" w:rsidP="009D62D8">
          <w:r>
            <w:tab/>
          </w:r>
          <w:r>
            <w:tab/>
            <w:t>where r</w:t>
          </w:r>
          <w:proofErr w:type="gramStart"/>
          <w:r>
            <w:t>2.object</w:t>
          </w:r>
          <w:proofErr w:type="gramEnd"/>
          <w:r>
            <w:t xml:space="preserve">1 = r.object2 and r2.relationship = </w:t>
          </w:r>
          <w:proofErr w:type="spellStart"/>
          <w:r>
            <w:t>r.relationship</w:t>
          </w:r>
          <w:proofErr w:type="spellEnd"/>
          <w:r>
            <w:t xml:space="preserve"> and r2.object2 = r.object1</w:t>
          </w:r>
        </w:p>
        <w:p w14:paraId="4E99A3B4" w14:textId="77777777" w:rsidR="009D62D8" w:rsidRDefault="009D62D8" w:rsidP="009D62D8">
          <w:r>
            <w:t xml:space="preserve">        and not exists (</w:t>
          </w:r>
        </w:p>
        <w:p w14:paraId="7729FEEA" w14:textId="77777777" w:rsidR="009D62D8" w:rsidRDefault="009D62D8" w:rsidP="009D62D8">
          <w:r>
            <w:tab/>
          </w:r>
          <w:r>
            <w:tab/>
          </w:r>
          <w:r>
            <w:tab/>
            <w:t>select * from relationship r3 where r</w:t>
          </w:r>
          <w:proofErr w:type="gramStart"/>
          <w:r>
            <w:t>2.object</w:t>
          </w:r>
          <w:proofErr w:type="gramEnd"/>
          <w:r>
            <w:t>1 &gt; r3.object1 and r2.object2 &lt;= r3.object2</w:t>
          </w:r>
        </w:p>
        <w:p w14:paraId="21253EA3" w14:textId="77777777" w:rsidR="009D62D8" w:rsidRDefault="009D62D8" w:rsidP="009D62D8">
          <w:r>
            <w:t xml:space="preserve">        )</w:t>
          </w:r>
        </w:p>
        <w:p w14:paraId="2CE0AEC9" w14:textId="77777777" w:rsidR="009D62D8" w:rsidRDefault="009D62D8" w:rsidP="009D62D8">
          <w:r>
            <w:tab/>
            <w:t>)</w:t>
          </w:r>
        </w:p>
        <w:p w14:paraId="429E1801" w14:textId="77777777" w:rsidR="009D62D8" w:rsidRDefault="009D62D8" w:rsidP="009D62D8">
          <w:r>
            <w:tab/>
            <w:t xml:space="preserve">group by </w:t>
          </w:r>
          <w:proofErr w:type="gramStart"/>
          <w:r>
            <w:t>r.object</w:t>
          </w:r>
          <w:proofErr w:type="gramEnd"/>
          <w:r>
            <w:t xml:space="preserve">1, </w:t>
          </w:r>
          <w:proofErr w:type="spellStart"/>
          <w:r>
            <w:t>r.relationship</w:t>
          </w:r>
          <w:proofErr w:type="spellEnd"/>
          <w:r>
            <w:t>, r.object2</w:t>
          </w:r>
        </w:p>
        <w:p w14:paraId="460BC70A" w14:textId="77777777" w:rsidR="009D62D8" w:rsidRDefault="009D62D8" w:rsidP="009D62D8">
          <w:r>
            <w:lastRenderedPageBreak/>
            <w:tab/>
            <w:t>having (</w:t>
          </w:r>
          <w:proofErr w:type="gramStart"/>
          <w:r>
            <w:t>r.object</w:t>
          </w:r>
          <w:proofErr w:type="gramEnd"/>
          <w:r>
            <w:t>1 &lt;&gt; r.object2)</w:t>
          </w:r>
        </w:p>
        <w:p w14:paraId="330C9D08" w14:textId="4CDF9AF5" w:rsidR="009D62D8" w:rsidRDefault="009D62D8" w:rsidP="009D62D8">
          <w:r>
            <w:t xml:space="preserve">    </w:t>
          </w:r>
        </w:p>
        <w:p w14:paraId="75E5B681" w14:textId="77777777" w:rsidR="009D62D8" w:rsidRDefault="009D62D8"/>
        <w:p w14:paraId="768A2592" w14:textId="1C1DC47F" w:rsidR="00EF3139" w:rsidRDefault="005742B4" w:rsidP="00EF3139">
          <w:pPr>
            <w:pStyle w:val="Heading2"/>
          </w:pPr>
          <w:r>
            <w:t>Exercise 3</w:t>
          </w:r>
        </w:p>
      </w:sdtContent>
    </w:sdt>
    <w:p w14:paraId="2CD039AB" w14:textId="77777777" w:rsidR="00EF3139" w:rsidRDefault="00EF3139" w:rsidP="00EF3139"/>
    <w:p w14:paraId="1A2A194A" w14:textId="7B6ABF2F" w:rsidR="00EF3139" w:rsidRDefault="00EF3139" w:rsidP="00EF3139">
      <w:r>
        <w:t xml:space="preserve">R = </w:t>
      </w:r>
      <w:proofErr w:type="gramStart"/>
      <w:r>
        <w:t>{ A</w:t>
      </w:r>
      <w:proofErr w:type="gramEnd"/>
      <w:r>
        <w:t xml:space="preserve"> , B, C, D }</w:t>
      </w:r>
    </w:p>
    <w:p w14:paraId="798B5D89" w14:textId="77777777" w:rsidR="00EF3139" w:rsidRDefault="00EF3139" w:rsidP="00EF3139">
      <w:r>
        <w:t xml:space="preserve">F = </w:t>
      </w:r>
      <w:proofErr w:type="gramStart"/>
      <w:r>
        <w:t>{ A</w:t>
      </w:r>
      <w:proofErr w:type="gramEnd"/>
      <w:r>
        <w:t xml:space="preserve"> -&gt; C</w:t>
      </w:r>
    </w:p>
    <w:p w14:paraId="057EE4B5" w14:textId="354D0464" w:rsidR="00EF3139" w:rsidRDefault="00EF3139" w:rsidP="00EF3139">
      <w:r>
        <w:t xml:space="preserve">        </w:t>
      </w:r>
      <w:r w:rsidR="00EA140E">
        <w:t>B, C</w:t>
      </w:r>
      <w:r>
        <w:t xml:space="preserve"> -&gt; D</w:t>
      </w:r>
    </w:p>
    <w:p w14:paraId="2C673FDF" w14:textId="56F8E3A3" w:rsidR="00EF3139" w:rsidRDefault="00EF3139" w:rsidP="00EF3139">
      <w:r>
        <w:t xml:space="preserve">        </w:t>
      </w:r>
      <w:r w:rsidR="00EA140E">
        <w:t>A, B</w:t>
      </w:r>
      <w:r>
        <w:t xml:space="preserve"> -&gt; C}</w:t>
      </w:r>
    </w:p>
    <w:p w14:paraId="100A0CA8" w14:textId="77777777" w:rsidR="00EF3139" w:rsidRDefault="00EF3139" w:rsidP="00EF3139"/>
    <w:p w14:paraId="0D07A2BB" w14:textId="09F833C0" w:rsidR="00EF3139" w:rsidRDefault="002266EE" w:rsidP="00EF3139">
      <w:r>
        <w:t>Two approaches were executed:</w:t>
      </w:r>
    </w:p>
    <w:p w14:paraId="3D376A9D" w14:textId="5C420C2B" w:rsidR="002266EE" w:rsidRPr="002266EE" w:rsidRDefault="002266EE" w:rsidP="00EF3139">
      <w:pPr>
        <w:rPr>
          <w:b/>
          <w:bCs/>
        </w:rPr>
      </w:pPr>
      <w:r>
        <w:rPr>
          <w:b/>
          <w:bCs/>
        </w:rPr>
        <w:t>First approach:</w:t>
      </w:r>
    </w:p>
    <w:p w14:paraId="40DBEA78" w14:textId="26893152" w:rsidR="00EF3139" w:rsidRDefault="00EF3139" w:rsidP="00EF3139">
      <w:r>
        <w:t>1. Find the attributes that are neither on the left and right side</w:t>
      </w:r>
    </w:p>
    <w:p w14:paraId="4FBEE6B8" w14:textId="77777777" w:rsidR="00EF3139" w:rsidRDefault="00EF3139" w:rsidP="00EF3139">
      <w:r>
        <w:t>&gt; (none)</w:t>
      </w:r>
    </w:p>
    <w:p w14:paraId="69A5F49D" w14:textId="77777777" w:rsidR="00EF3139" w:rsidRDefault="00EF3139" w:rsidP="00EF3139"/>
    <w:p w14:paraId="1EA607B9" w14:textId="77777777" w:rsidR="00EF3139" w:rsidRDefault="00EF3139" w:rsidP="00EF3139">
      <w:r>
        <w:t>2. Find attributes that are only on the right side</w:t>
      </w:r>
    </w:p>
    <w:p w14:paraId="62831221" w14:textId="77777777" w:rsidR="00EF3139" w:rsidRDefault="00EF3139" w:rsidP="00EF3139">
      <w:r>
        <w:t>&gt; D</w:t>
      </w:r>
    </w:p>
    <w:p w14:paraId="595B7898" w14:textId="77777777" w:rsidR="00EF3139" w:rsidRDefault="00EF3139" w:rsidP="00EF3139"/>
    <w:p w14:paraId="252E3BAF" w14:textId="77777777" w:rsidR="00EF3139" w:rsidRDefault="00EF3139" w:rsidP="00EF3139">
      <w:r>
        <w:t>3. Find attributes that are only on the left side</w:t>
      </w:r>
    </w:p>
    <w:p w14:paraId="79B46197" w14:textId="4B2CEAE9" w:rsidR="00EF3139" w:rsidRDefault="00EF3139" w:rsidP="00EF3139">
      <w:r>
        <w:t xml:space="preserve">&gt; </w:t>
      </w:r>
      <w:r w:rsidR="00EA140E">
        <w:t>A, B</w:t>
      </w:r>
    </w:p>
    <w:p w14:paraId="1810E6D4" w14:textId="77777777" w:rsidR="00EF3139" w:rsidRDefault="00EF3139" w:rsidP="00EF3139"/>
    <w:p w14:paraId="5B7407FD" w14:textId="77777777" w:rsidR="00EF3139" w:rsidRDefault="00EF3139" w:rsidP="00EF3139">
      <w:r>
        <w:t>4. Combine the attributes on step 1 and 3</w:t>
      </w:r>
    </w:p>
    <w:p w14:paraId="0D635EDD" w14:textId="2055ABD2" w:rsidR="00EF3139" w:rsidRDefault="00EF3139" w:rsidP="00EF3139">
      <w:r>
        <w:t xml:space="preserve">&gt; </w:t>
      </w:r>
      <w:r w:rsidR="00EA140E">
        <w:t>A, B</w:t>
      </w:r>
      <w:r>
        <w:t>,</w:t>
      </w:r>
      <w:r w:rsidR="00EA140E">
        <w:t xml:space="preserve"> </w:t>
      </w:r>
      <w:r>
        <w:t>D</w:t>
      </w:r>
    </w:p>
    <w:p w14:paraId="383AF19E" w14:textId="77777777" w:rsidR="00EF3139" w:rsidRDefault="00EF3139" w:rsidP="00EF3139"/>
    <w:p w14:paraId="4854101E" w14:textId="77777777" w:rsidR="00EF3139" w:rsidRDefault="00EF3139" w:rsidP="00EF3139">
      <w:r>
        <w:t>5. Test if the closures of attributes on step 4 are all the attributes</w:t>
      </w:r>
    </w:p>
    <w:p w14:paraId="21AEFC53" w14:textId="77777777" w:rsidR="00EF3139" w:rsidRDefault="00EF3139" w:rsidP="00EF3139">
      <w:r>
        <w:t>&gt; A+ = AC</w:t>
      </w:r>
    </w:p>
    <w:p w14:paraId="4C2BB9C8" w14:textId="770B1511" w:rsidR="00EF3139" w:rsidRDefault="00EF3139" w:rsidP="00EF3139">
      <w:r>
        <w:t xml:space="preserve">   B+ = B</w:t>
      </w:r>
    </w:p>
    <w:p w14:paraId="72AF1A33" w14:textId="53988585" w:rsidR="00EF3139" w:rsidRDefault="00EF3139" w:rsidP="00EF3139">
      <w:r>
        <w:t xml:space="preserve">  D+ = D</w:t>
      </w:r>
    </w:p>
    <w:p w14:paraId="3AB649C8" w14:textId="01A4D418" w:rsidR="00EF3139" w:rsidRDefault="00EF3139" w:rsidP="00EF3139">
      <w:r>
        <w:t xml:space="preserve">  &gt; we continue with combinations of attributes</w:t>
      </w:r>
    </w:p>
    <w:p w14:paraId="7E396282" w14:textId="2B695CDC" w:rsidR="00EF3139" w:rsidRDefault="00EF3139" w:rsidP="00EF3139">
      <w:r>
        <w:lastRenderedPageBreak/>
        <w:t xml:space="preserve">  AB+ = ABCD because A-&gt;C and B,</w:t>
      </w:r>
      <w:r w:rsidR="00EA140E">
        <w:t xml:space="preserve"> </w:t>
      </w:r>
      <w:r>
        <w:t>C -&gt; D which means AB-&gt;D</w:t>
      </w:r>
    </w:p>
    <w:p w14:paraId="7A8501CB" w14:textId="77777777" w:rsidR="00EF3139" w:rsidRDefault="00EF3139" w:rsidP="00EF3139">
      <w:r>
        <w:t xml:space="preserve">  Hence AB+ is our candidate key.</w:t>
      </w:r>
    </w:p>
    <w:p w14:paraId="5BA2D097" w14:textId="6317162D" w:rsidR="00EF3139" w:rsidRPr="002266EE" w:rsidRDefault="002266EE" w:rsidP="00EF3139">
      <w:pPr>
        <w:rPr>
          <w:b/>
          <w:bCs/>
        </w:rPr>
      </w:pPr>
      <w:r>
        <w:rPr>
          <w:b/>
          <w:bCs/>
        </w:rPr>
        <w:t>Second approach:</w:t>
      </w:r>
    </w:p>
    <w:p w14:paraId="4A7CD02D" w14:textId="77777777" w:rsidR="002266EE" w:rsidRDefault="002266EE" w:rsidP="002266EE">
      <w:r>
        <w:t>Compute the attribute closures:</w:t>
      </w:r>
    </w:p>
    <w:p w14:paraId="314B396C" w14:textId="77777777" w:rsidR="002266EE" w:rsidRDefault="002266EE" w:rsidP="002266EE">
      <w:r>
        <w:t>A+ = AC</w:t>
      </w:r>
    </w:p>
    <w:p w14:paraId="2DE6C45E" w14:textId="77777777" w:rsidR="002266EE" w:rsidRDefault="002266EE" w:rsidP="002266EE">
      <w:r>
        <w:t>B+ = B</w:t>
      </w:r>
    </w:p>
    <w:p w14:paraId="090825B7" w14:textId="77777777" w:rsidR="002266EE" w:rsidRDefault="002266EE" w:rsidP="002266EE">
      <w:r>
        <w:t>C+ = C</w:t>
      </w:r>
    </w:p>
    <w:p w14:paraId="189B8F9C" w14:textId="77777777" w:rsidR="002266EE" w:rsidRDefault="002266EE" w:rsidP="002266EE">
      <w:r>
        <w:t>D+ = D</w:t>
      </w:r>
    </w:p>
    <w:p w14:paraId="22E11B01" w14:textId="77777777" w:rsidR="002266EE" w:rsidRDefault="002266EE" w:rsidP="002266EE">
      <w:r>
        <w:t>AB+ = ABCD</w:t>
      </w:r>
    </w:p>
    <w:p w14:paraId="30D5CC35" w14:textId="77777777" w:rsidR="002266EE" w:rsidRDefault="002266EE" w:rsidP="002266EE">
      <w:r>
        <w:t>AC+ = AC</w:t>
      </w:r>
    </w:p>
    <w:p w14:paraId="1507D4BD" w14:textId="77777777" w:rsidR="002266EE" w:rsidRDefault="002266EE" w:rsidP="002266EE">
      <w:r>
        <w:t>BC+ = BCD</w:t>
      </w:r>
    </w:p>
    <w:p w14:paraId="68791513" w14:textId="77777777" w:rsidR="002266EE" w:rsidRDefault="002266EE" w:rsidP="002266EE">
      <w:r>
        <w:t xml:space="preserve">Candidate key is: </w:t>
      </w:r>
      <w:r w:rsidRPr="002266EE">
        <w:rPr>
          <w:b/>
          <w:bCs/>
          <w:u w:val="single"/>
        </w:rPr>
        <w:t>AB</w:t>
      </w:r>
    </w:p>
    <w:p w14:paraId="01EF0AC5" w14:textId="77777777" w:rsidR="002266EE" w:rsidRDefault="002266EE" w:rsidP="00EF3139"/>
    <w:p w14:paraId="135DCB63" w14:textId="041C29FC" w:rsidR="00EF3139" w:rsidRDefault="00EF3139" w:rsidP="00EF3139">
      <w:r>
        <w:t>2. Minimal cover</w:t>
      </w:r>
    </w:p>
    <w:p w14:paraId="765641EC" w14:textId="3F399122" w:rsidR="00EF3139" w:rsidRDefault="00EF3139" w:rsidP="00EF3139">
      <w:r>
        <w:t>Rewrite FDs in canonical for</w:t>
      </w:r>
      <w:r w:rsidR="00EA140E">
        <w:t>m</w:t>
      </w:r>
    </w:p>
    <w:p w14:paraId="662BF1CB" w14:textId="77777777" w:rsidR="00EF3139" w:rsidRDefault="00EF3139" w:rsidP="00EF3139">
      <w:r>
        <w:t>A -&gt; C</w:t>
      </w:r>
    </w:p>
    <w:p w14:paraId="3EE7EAB6" w14:textId="77777777" w:rsidR="00EF3139" w:rsidRDefault="00EF3139" w:rsidP="00EF3139">
      <w:r>
        <w:t>BC -&gt; D</w:t>
      </w:r>
    </w:p>
    <w:p w14:paraId="456079FA" w14:textId="3FEE3A1D" w:rsidR="00EF3139" w:rsidRDefault="00EF3139" w:rsidP="00EF3139">
      <w:r>
        <w:t>AB -&gt; C</w:t>
      </w:r>
    </w:p>
    <w:p w14:paraId="6B9B0A7F" w14:textId="6D85AF51" w:rsidR="00EF3139" w:rsidRDefault="00E5292D" w:rsidP="00EF3139">
      <w:r>
        <w:t xml:space="preserve">We can </w:t>
      </w:r>
      <w:r w:rsidR="00EF3139">
        <w:t>minimize AB -&gt; C, because A-&gt;C</w:t>
      </w:r>
    </w:p>
    <w:p w14:paraId="3CA39DC1" w14:textId="77777777" w:rsidR="00EA140E" w:rsidRDefault="00EA140E" w:rsidP="00EF3139"/>
    <w:p w14:paraId="35EEA8D7" w14:textId="65627EC4" w:rsidR="00EF3139" w:rsidRDefault="00E5292D" w:rsidP="00EF3139">
      <w:r>
        <w:t>W</w:t>
      </w:r>
      <w:r w:rsidR="00EF3139">
        <w:t>e are left with:</w:t>
      </w:r>
    </w:p>
    <w:p w14:paraId="1FD01FF1" w14:textId="77777777" w:rsidR="00EF3139" w:rsidRDefault="00EF3139" w:rsidP="00EF3139">
      <w:r>
        <w:t>A-&gt;C</w:t>
      </w:r>
    </w:p>
    <w:p w14:paraId="0E66203E" w14:textId="77777777" w:rsidR="00EF3139" w:rsidRDefault="00EF3139" w:rsidP="00EF3139">
      <w:r>
        <w:t>BC-&gt;D</w:t>
      </w:r>
    </w:p>
    <w:p w14:paraId="7EEFAD22" w14:textId="77777777" w:rsidR="00EF3139" w:rsidRDefault="00EF3139" w:rsidP="00EF3139">
      <w:r>
        <w:t>A-&gt;C</w:t>
      </w:r>
    </w:p>
    <w:p w14:paraId="4BD1DD8C" w14:textId="77777777" w:rsidR="00EF3139" w:rsidRDefault="00EF3139" w:rsidP="00EF3139"/>
    <w:p w14:paraId="4D2D28CA" w14:textId="77777777" w:rsidR="00EF3139" w:rsidRDefault="00EF3139" w:rsidP="00EF3139">
      <w:r>
        <w:t>After we remove redundancies, we have</w:t>
      </w:r>
    </w:p>
    <w:p w14:paraId="58829A8F" w14:textId="77777777" w:rsidR="00EF3139" w:rsidRDefault="00EF3139" w:rsidP="00EF3139">
      <w:r>
        <w:t>A-&gt;C</w:t>
      </w:r>
    </w:p>
    <w:p w14:paraId="25703D3D" w14:textId="77777777" w:rsidR="00EF3139" w:rsidRDefault="00EF3139" w:rsidP="00EF3139">
      <w:r>
        <w:t>BC-&gt;D</w:t>
      </w:r>
    </w:p>
    <w:p w14:paraId="223C040A" w14:textId="77777777" w:rsidR="00EA140E" w:rsidRDefault="00EA140E" w:rsidP="00EF3139"/>
    <w:p w14:paraId="6FB895DF" w14:textId="79ED5DFF" w:rsidR="00EF3139" w:rsidRDefault="00EA140E" w:rsidP="00EF3139">
      <w:r>
        <w:lastRenderedPageBreak/>
        <w:t>W</w:t>
      </w:r>
      <w:r w:rsidR="00EF3139">
        <w:t>e cannot eliminate any more functional dependencies.</w:t>
      </w:r>
    </w:p>
    <w:p w14:paraId="3C072A45" w14:textId="77777777" w:rsidR="00EA140E" w:rsidRDefault="00EA140E" w:rsidP="00EF3139"/>
    <w:p w14:paraId="175A75BD" w14:textId="77777777" w:rsidR="00EF3139" w:rsidRDefault="00EF3139" w:rsidP="00EF3139">
      <w:r>
        <w:t>3. 3NF</w:t>
      </w:r>
    </w:p>
    <w:p w14:paraId="04639287" w14:textId="77777777" w:rsidR="00EF3139" w:rsidRDefault="00EF3139" w:rsidP="00EF3139"/>
    <w:p w14:paraId="3EAA5DBC" w14:textId="606EADE1" w:rsidR="00EF3139" w:rsidRDefault="00EF3139" w:rsidP="00EF3139">
      <w:r>
        <w:t xml:space="preserve">3.1 </w:t>
      </w:r>
      <w:r w:rsidR="00EA140E">
        <w:t>F</w:t>
      </w:r>
      <w:r>
        <w:t>ind minimal cover</w:t>
      </w:r>
      <w:r w:rsidR="001F54D0">
        <w:t xml:space="preserve"> and candidate keys</w:t>
      </w:r>
      <w:r w:rsidR="00211832">
        <w:t xml:space="preserve"> (check above)</w:t>
      </w:r>
    </w:p>
    <w:p w14:paraId="02CDC50C" w14:textId="77777777" w:rsidR="00211832" w:rsidRDefault="00211832" w:rsidP="00EF3139">
      <w:r>
        <w:t>Minimal cover = {</w:t>
      </w:r>
      <w:r w:rsidR="00EF3139">
        <w:tab/>
      </w:r>
    </w:p>
    <w:p w14:paraId="28DAD62E" w14:textId="4158B2BD" w:rsidR="00EF3139" w:rsidRDefault="00EF3139" w:rsidP="00211832">
      <w:pPr>
        <w:ind w:firstLine="720"/>
      </w:pPr>
      <w:r>
        <w:t>A -&gt; C</w:t>
      </w:r>
    </w:p>
    <w:p w14:paraId="43CFA0D0" w14:textId="77777777" w:rsidR="00211832" w:rsidRDefault="00EF3139" w:rsidP="00EF3139">
      <w:r>
        <w:tab/>
        <w:t>BC -&gt; D</w:t>
      </w:r>
    </w:p>
    <w:p w14:paraId="6E57773A" w14:textId="0F5924E1" w:rsidR="00EF3139" w:rsidRDefault="00211832" w:rsidP="00EF3139">
      <w:r>
        <w:t>}</w:t>
      </w:r>
    </w:p>
    <w:p w14:paraId="58F23D31" w14:textId="33457A64" w:rsidR="00211832" w:rsidRDefault="00211832" w:rsidP="00EF3139">
      <w:r>
        <w:t>Candidate key: AB</w:t>
      </w:r>
    </w:p>
    <w:p w14:paraId="2C85E814" w14:textId="0193E0B9" w:rsidR="00EF3139" w:rsidRDefault="001F54D0" w:rsidP="00EF3139">
      <w:r>
        <w:t>Both functional dependencies</w:t>
      </w:r>
      <w:r w:rsidR="00211832">
        <w:t xml:space="preserve"> in the min cover</w:t>
      </w:r>
      <w:r>
        <w:t xml:space="preserve"> violate 3NF since the left sides are not </w:t>
      </w:r>
      <w:r w:rsidR="00EA140E">
        <w:t>super keys</w:t>
      </w:r>
      <w:r w:rsidR="00196FB9">
        <w:t xml:space="preserve"> and the right sides are sets of non-key attributes.</w:t>
      </w:r>
    </w:p>
    <w:p w14:paraId="2825126C" w14:textId="3DCF5FF2" w:rsidR="00EF3139" w:rsidRDefault="00EF3139" w:rsidP="00EF3139">
      <w:r>
        <w:t xml:space="preserve">- each FD should have its own relation. Also, </w:t>
      </w:r>
      <w:r w:rsidR="00196FB9">
        <w:t>the candidate key A, B is 3NF normalized and we get R3, shown below</w:t>
      </w:r>
      <w:r w:rsidR="00EA140E">
        <w:t>:</w:t>
      </w:r>
    </w:p>
    <w:p w14:paraId="314073D4" w14:textId="08D80DCF" w:rsidR="00EF3139" w:rsidRDefault="006811A4" w:rsidP="00EF3139">
      <w:r>
        <w:t>Relations:</w:t>
      </w:r>
    </w:p>
    <w:p w14:paraId="27979163" w14:textId="573252DE" w:rsidR="00EF3139" w:rsidRDefault="00EF3139" w:rsidP="00EF3139">
      <w:r>
        <w:t>R1(A,</w:t>
      </w:r>
      <w:r w:rsidR="006811A4">
        <w:t xml:space="preserve"> </w:t>
      </w:r>
      <w:r>
        <w:t>C)</w:t>
      </w:r>
      <w:r w:rsidR="00211832">
        <w:t xml:space="preserve"> with F1 = A -&gt; C</w:t>
      </w:r>
      <w:r>
        <w:t>; R2(B,</w:t>
      </w:r>
      <w:r w:rsidR="006811A4">
        <w:t xml:space="preserve"> </w:t>
      </w:r>
      <w:r>
        <w:t>C,</w:t>
      </w:r>
      <w:r w:rsidR="006811A4">
        <w:t xml:space="preserve"> </w:t>
      </w:r>
      <w:r>
        <w:t>D)</w:t>
      </w:r>
      <w:r w:rsidR="00211832">
        <w:t xml:space="preserve"> with F2 = {B, C -&gt; D}</w:t>
      </w:r>
      <w:r>
        <w:t>;</w:t>
      </w:r>
      <w:r w:rsidR="00211832">
        <w:t xml:space="preserve"> </w:t>
      </w:r>
      <w:r>
        <w:t>R3(A,</w:t>
      </w:r>
      <w:r w:rsidR="006811A4">
        <w:t xml:space="preserve"> </w:t>
      </w:r>
      <w:r>
        <w:t>B)</w:t>
      </w:r>
    </w:p>
    <w:p w14:paraId="3D7D15C2" w14:textId="57A09969" w:rsidR="00EF3139" w:rsidRDefault="00EF3139" w:rsidP="00EF3139">
      <w:r>
        <w:t>Now all non-key attributes (C, D) are fully functional dependent only on the primary key (AB)</w:t>
      </w:r>
      <w:r w:rsidR="00EA140E">
        <w:t>.</w:t>
      </w:r>
    </w:p>
    <w:p w14:paraId="02B89470" w14:textId="1D69645A" w:rsidR="00EF3139" w:rsidRDefault="00EA140E" w:rsidP="00EF3139">
      <w:r>
        <w:t>I</w:t>
      </w:r>
      <w:r w:rsidR="00EF3139">
        <w:t xml:space="preserve">t is lossless because the Functional dependencies are preserved with this </w:t>
      </w:r>
      <w:r w:rsidR="004824E9">
        <w:t>decomposition</w:t>
      </w:r>
      <w:r w:rsidR="00EF3139">
        <w:t xml:space="preserve"> A-&gt;C in R1 and BC-&gt;D in R2</w:t>
      </w:r>
      <w:r w:rsidR="00196FB9">
        <w:t xml:space="preserve"> and every non-prime attribute of R is </w:t>
      </w:r>
      <w:r w:rsidR="00211832">
        <w:t>non-transitively</w:t>
      </w:r>
      <w:r w:rsidR="00196FB9">
        <w:t xml:space="preserve"> dependent on every key attribute of R. Also, 3NF always ensures a lossless decomposition.</w:t>
      </w:r>
    </w:p>
    <w:p w14:paraId="7E2341CF" w14:textId="77777777" w:rsidR="00EF3139" w:rsidRDefault="00EF3139" w:rsidP="00EF3139"/>
    <w:p w14:paraId="29A09A17" w14:textId="77777777" w:rsidR="00EF3139" w:rsidRDefault="00EF3139" w:rsidP="00EF3139">
      <w:r>
        <w:t>4. Why R with F is not in BCNF</w:t>
      </w:r>
    </w:p>
    <w:p w14:paraId="11442087" w14:textId="77777777" w:rsidR="00EF3139" w:rsidRDefault="00EF3139" w:rsidP="00EF3139">
      <w:r>
        <w:t>A relation is in BCNF if and only if the arrow in every FD is an arrow out of a candidate key.</w:t>
      </w:r>
    </w:p>
    <w:p w14:paraId="7DA0890C" w14:textId="77777777" w:rsidR="00EF3139" w:rsidRDefault="00EF3139" w:rsidP="00EF3139">
      <w:r>
        <w:t>A in (A -&gt; C) is not a candidate key, neither is BC in (BC -&gt; D).</w:t>
      </w:r>
    </w:p>
    <w:p w14:paraId="12B67F6F" w14:textId="77777777" w:rsidR="00EF3139" w:rsidRDefault="00EF3139" w:rsidP="00EF3139"/>
    <w:p w14:paraId="70927AE9" w14:textId="0026E6DA" w:rsidR="004824E9" w:rsidRDefault="00EF3139" w:rsidP="00EF3139">
      <w:r>
        <w:t xml:space="preserve">5. </w:t>
      </w:r>
      <w:r w:rsidR="004824E9">
        <w:t xml:space="preserve">Prove that </w:t>
      </w:r>
      <w:r w:rsidR="00EA140E">
        <w:t>A, B</w:t>
      </w:r>
      <w:r w:rsidR="004824E9">
        <w:t xml:space="preserve"> -&gt; D is in F+, the closure of F.</w:t>
      </w:r>
    </w:p>
    <w:p w14:paraId="335F81D8" w14:textId="4F5F0A0D" w:rsidR="00392705" w:rsidRDefault="00EF3139" w:rsidP="00EF3139">
      <w:r>
        <w:t xml:space="preserve">{A, B} -&gt; {D} because </w:t>
      </w:r>
      <w:r w:rsidR="00EA140E">
        <w:t>{B</w:t>
      </w:r>
      <w:r>
        <w:t xml:space="preserve">, C} -&gt; D; but A -&gt; C, hence </w:t>
      </w:r>
      <w:r w:rsidR="008606D5">
        <w:t>after substitution: {</w:t>
      </w:r>
      <w:r>
        <w:t>A,</w:t>
      </w:r>
      <w:r w:rsidR="008606D5">
        <w:t xml:space="preserve"> </w:t>
      </w:r>
      <w:r>
        <w:t>B</w:t>
      </w:r>
      <w:r w:rsidR="008606D5">
        <w:t>}</w:t>
      </w:r>
      <w:r>
        <w:t xml:space="preserve"> -&gt; D</w:t>
      </w:r>
    </w:p>
    <w:p w14:paraId="1C56861D" w14:textId="6C1CB6F9" w:rsidR="009D62D8" w:rsidRDefault="004824E9">
      <w:r>
        <w:t>6. Show the first decomposition that is not dependency preserving</w:t>
      </w:r>
    </w:p>
    <w:p w14:paraId="6A7B0D62" w14:textId="77777777" w:rsidR="00842162" w:rsidRDefault="00675093">
      <w:r>
        <w:t>The decomposition which is not preserving is extracted if we start with the FD</w:t>
      </w:r>
      <w:r w:rsidR="00842162">
        <w:t>:</w:t>
      </w:r>
    </w:p>
    <w:p w14:paraId="24A46944" w14:textId="5B4FC660" w:rsidR="00675093" w:rsidRDefault="00675093">
      <w:r>
        <w:t xml:space="preserve"> A</w:t>
      </w:r>
      <w:r w:rsidR="00211832">
        <w:t xml:space="preserve"> </w:t>
      </w:r>
      <w:r>
        <w:t>-&gt;</w:t>
      </w:r>
      <w:r w:rsidR="00211832">
        <w:t xml:space="preserve"> </w:t>
      </w:r>
      <w:r>
        <w:t>C</w:t>
      </w:r>
    </w:p>
    <w:p w14:paraId="4260C160" w14:textId="18673246" w:rsidR="00675093" w:rsidRDefault="00675093">
      <w:r>
        <w:lastRenderedPageBreak/>
        <w:t>It violates BCNF in R, so we decompose into</w:t>
      </w:r>
      <w:r w:rsidR="00842162">
        <w:t xml:space="preserve"> a relation only with attributes of the violating FD and </w:t>
      </w:r>
      <w:r w:rsidR="008606D5">
        <w:t xml:space="preserve">another relation </w:t>
      </w:r>
      <w:r w:rsidR="00EA140E">
        <w:t xml:space="preserve">with the attributes </w:t>
      </w:r>
      <w:r w:rsidR="008606D5">
        <w:t xml:space="preserve">from: </w:t>
      </w:r>
      <w:r w:rsidR="00842162">
        <w:t xml:space="preserve">R – </w:t>
      </w:r>
      <w:r w:rsidR="00EA140E">
        <w:t>RHS</w:t>
      </w:r>
      <w:r w:rsidR="00842162">
        <w:t>(FD)</w:t>
      </w:r>
      <w:r>
        <w:t>:</w:t>
      </w:r>
      <w:r w:rsidR="00842162">
        <w:t xml:space="preserve"> </w:t>
      </w:r>
    </w:p>
    <w:p w14:paraId="2DA4F192" w14:textId="0DBD5194" w:rsidR="00675093" w:rsidRDefault="00675093">
      <w:r>
        <w:t>R1(A, C) and R2(A, B, D)</w:t>
      </w:r>
    </w:p>
    <w:p w14:paraId="0E4F3F25" w14:textId="7CED4D4D" w:rsidR="00842162" w:rsidRDefault="00842162">
      <w:r>
        <w:t>Now A</w:t>
      </w:r>
      <w:r w:rsidR="00211832">
        <w:t xml:space="preserve"> </w:t>
      </w:r>
      <w:r>
        <w:t>-&gt;</w:t>
      </w:r>
      <w:r w:rsidR="00211832">
        <w:t xml:space="preserve"> </w:t>
      </w:r>
      <w:r>
        <w:t xml:space="preserve">C holds for </w:t>
      </w:r>
      <w:r w:rsidR="00EA140E">
        <w:t>R</w:t>
      </w:r>
      <w:r>
        <w:t xml:space="preserve">1. </w:t>
      </w:r>
      <w:r w:rsidRPr="00073B3A">
        <w:rPr>
          <w:b/>
          <w:bCs/>
        </w:rPr>
        <w:t>BC</w:t>
      </w:r>
      <w:r w:rsidR="00211832" w:rsidRPr="00073B3A">
        <w:rPr>
          <w:b/>
          <w:bCs/>
        </w:rPr>
        <w:t xml:space="preserve"> </w:t>
      </w:r>
      <w:r w:rsidRPr="00073B3A">
        <w:rPr>
          <w:b/>
          <w:bCs/>
        </w:rPr>
        <w:t>-&gt;</w:t>
      </w:r>
      <w:r w:rsidR="00211832" w:rsidRPr="00073B3A">
        <w:rPr>
          <w:b/>
          <w:bCs/>
        </w:rPr>
        <w:t xml:space="preserve"> </w:t>
      </w:r>
      <w:r w:rsidRPr="00073B3A">
        <w:rPr>
          <w:b/>
          <w:bCs/>
        </w:rPr>
        <w:t>D</w:t>
      </w:r>
      <w:r>
        <w:t xml:space="preserve"> does </w:t>
      </w:r>
      <w:r w:rsidRPr="00073B3A">
        <w:rPr>
          <w:b/>
          <w:bCs/>
        </w:rPr>
        <w:t>not</w:t>
      </w:r>
      <w:r>
        <w:t xml:space="preserve"> hold because C is not </w:t>
      </w:r>
      <w:r w:rsidR="008606D5">
        <w:t xml:space="preserve">in </w:t>
      </w:r>
      <w:r>
        <w:t>R2</w:t>
      </w:r>
      <w:r w:rsidR="008606D5">
        <w:t>,</w:t>
      </w:r>
      <w:r>
        <w:t xml:space="preserve"> </w:t>
      </w:r>
      <w:r w:rsidR="008606D5">
        <w:t>s</w:t>
      </w:r>
      <w:r>
        <w:t>o we have lost that dependency.</w:t>
      </w:r>
    </w:p>
    <w:p w14:paraId="4ECDF90C" w14:textId="36BB7B15" w:rsidR="004824E9" w:rsidRDefault="004824E9">
      <w:r>
        <w:t>7.</w:t>
      </w:r>
      <w:r w:rsidR="00211832">
        <w:t xml:space="preserve"> </w:t>
      </w:r>
      <w:r>
        <w:t>Show the second decomposition which is dependency preserving</w:t>
      </w:r>
    </w:p>
    <w:p w14:paraId="09041F0C" w14:textId="03320786" w:rsidR="00842162" w:rsidRDefault="00842162">
      <w:r>
        <w:t>If we start the algorithm with</w:t>
      </w:r>
      <w:r w:rsidR="00211832">
        <w:t xml:space="preserve"> the FD</w:t>
      </w:r>
      <w:r>
        <w:t xml:space="preserve"> </w:t>
      </w:r>
      <w:r w:rsidR="008606D5">
        <w:t>{</w:t>
      </w:r>
      <w:r>
        <w:t>B, C</w:t>
      </w:r>
      <w:r w:rsidR="008606D5">
        <w:t>}</w:t>
      </w:r>
      <w:r>
        <w:t xml:space="preserve"> -&gt; D we check on R. It violates BCNF so we decompose into:</w:t>
      </w:r>
    </w:p>
    <w:p w14:paraId="07733D29" w14:textId="2CC2F5DD" w:rsidR="00842162" w:rsidRDefault="00842162">
      <w:r>
        <w:t xml:space="preserve">R1(B, C, D) and R2(A, B, C). Now </w:t>
      </w:r>
      <w:r w:rsidR="008606D5">
        <w:t>{</w:t>
      </w:r>
      <w:r>
        <w:t>B, C</w:t>
      </w:r>
      <w:r w:rsidR="008606D5">
        <w:t>}</w:t>
      </w:r>
      <w:r w:rsidR="00211832">
        <w:t xml:space="preserve"> </w:t>
      </w:r>
      <w:r>
        <w:t>-&gt;</w:t>
      </w:r>
      <w:r w:rsidR="00211832">
        <w:t xml:space="preserve"> </w:t>
      </w:r>
      <w:r>
        <w:t xml:space="preserve">D holds for </w:t>
      </w:r>
      <w:r w:rsidR="00EA140E">
        <w:t>R1,</w:t>
      </w:r>
      <w:r>
        <w:t xml:space="preserve"> but A</w:t>
      </w:r>
      <w:r w:rsidR="00211832">
        <w:t xml:space="preserve"> </w:t>
      </w:r>
      <w:r>
        <w:t>-&gt;</w:t>
      </w:r>
      <w:r w:rsidR="00211832">
        <w:t xml:space="preserve"> </w:t>
      </w:r>
      <w:r>
        <w:t>C violates BCNF for R2</w:t>
      </w:r>
      <w:r w:rsidR="00EA140E">
        <w:t>,</w:t>
      </w:r>
      <w:r>
        <w:t xml:space="preserve"> so we need to decompose </w:t>
      </w:r>
      <w:r w:rsidR="008606D5">
        <w:t xml:space="preserve">R2 </w:t>
      </w:r>
      <w:r>
        <w:t>into:</w:t>
      </w:r>
    </w:p>
    <w:p w14:paraId="59EE4C4F" w14:textId="56A2714E" w:rsidR="00675093" w:rsidRDefault="00842162">
      <w:r>
        <w:t>R</w:t>
      </w:r>
      <w:r w:rsidR="008606D5">
        <w:t>3</w:t>
      </w:r>
      <w:r>
        <w:t>(A, C) and R4(A, B).</w:t>
      </w:r>
    </w:p>
    <w:p w14:paraId="1490237F" w14:textId="793BB351" w:rsidR="009D62D8" w:rsidRDefault="00842162">
      <w:r>
        <w:t>We end up with R1(</w:t>
      </w:r>
      <w:r w:rsidR="00EA140E">
        <w:t>B, C</w:t>
      </w:r>
      <w:r>
        <w:t>,</w:t>
      </w:r>
      <w:r w:rsidR="00EA140E">
        <w:t xml:space="preserve"> </w:t>
      </w:r>
      <w:r>
        <w:t>D); R</w:t>
      </w:r>
      <w:r w:rsidR="008606D5">
        <w:t>3</w:t>
      </w:r>
      <w:r>
        <w:t>(A,</w:t>
      </w:r>
      <w:r w:rsidR="00EA140E">
        <w:t xml:space="preserve"> </w:t>
      </w:r>
      <w:r>
        <w:t>C); and R</w:t>
      </w:r>
      <w:r w:rsidR="008606D5">
        <w:t>4</w:t>
      </w:r>
      <w:r>
        <w:t>(A,</w:t>
      </w:r>
      <w:r w:rsidR="00EA140E">
        <w:t xml:space="preserve"> </w:t>
      </w:r>
      <w:r>
        <w:t>B) with all dependencies holding.</w:t>
      </w:r>
    </w:p>
    <w:p w14:paraId="6C3FC31E" w14:textId="349E2E35" w:rsidR="005742B4" w:rsidRPr="009D62D8" w:rsidRDefault="005742B4" w:rsidP="009D62D8">
      <w:pPr>
        <w:pStyle w:val="Heading2"/>
      </w:pPr>
      <w:r w:rsidRPr="009D62D8">
        <w:t>Exercise 4</w:t>
      </w:r>
    </w:p>
    <w:p w14:paraId="10195A4E" w14:textId="1C01C1CF" w:rsidR="009D62D8" w:rsidRDefault="006551C7" w:rsidP="006551C7">
      <w:pPr>
        <w:pStyle w:val="ListParagraph"/>
        <w:numPr>
          <w:ilvl w:val="0"/>
          <w:numId w:val="1"/>
        </w:numPr>
      </w:pPr>
      <w:r>
        <w:t>2400 Book tuples with uniformly distributed non-key values</w:t>
      </w:r>
    </w:p>
    <w:p w14:paraId="0A74E9C2" w14:textId="3E56D228" w:rsidR="006551C7" w:rsidRDefault="006551C7" w:rsidP="006551C7">
      <w:pPr>
        <w:pStyle w:val="ListParagraph"/>
      </w:pPr>
      <w:r>
        <w:t>6 distinct category values meaning 2400/6=400 tuples per category value.</w:t>
      </w:r>
    </w:p>
    <w:p w14:paraId="23C924B2" w14:textId="7691842C" w:rsidR="006551C7" w:rsidRDefault="006551C7" w:rsidP="006551C7">
      <w:pPr>
        <w:pStyle w:val="ListParagraph"/>
      </w:pPr>
    </w:p>
    <w:p w14:paraId="47887F13" w14:textId="022421E8" w:rsidR="006551C7" w:rsidRDefault="006551C7" w:rsidP="006551C7">
      <w:pPr>
        <w:pStyle w:val="ListParagraph"/>
        <w:numPr>
          <w:ilvl w:val="0"/>
          <w:numId w:val="1"/>
        </w:numPr>
      </w:pPr>
      <w:r>
        <w:t>Book file stored in 1200 blocks</w:t>
      </w:r>
    </w:p>
    <w:p w14:paraId="3F357E93" w14:textId="52B741D6" w:rsidR="006551C7" w:rsidRDefault="006551C7" w:rsidP="006551C7">
      <w:pPr>
        <w:pStyle w:val="ListParagraph"/>
      </w:pPr>
      <w:r>
        <w:t>1200 blocks / 6 distinct category values = 200 blocks for a category value</w:t>
      </w:r>
    </w:p>
    <w:p w14:paraId="5B658103" w14:textId="60133ADC" w:rsidR="006551C7" w:rsidRDefault="006551C7" w:rsidP="006551C7">
      <w:pPr>
        <w:pStyle w:val="ListParagraph"/>
      </w:pPr>
    </w:p>
    <w:p w14:paraId="5CC603E7" w14:textId="7C050438" w:rsidR="006551C7" w:rsidRDefault="006551C7" w:rsidP="006551C7">
      <w:pPr>
        <w:pStyle w:val="ListParagraph"/>
        <w:numPr>
          <w:ilvl w:val="0"/>
          <w:numId w:val="1"/>
        </w:numPr>
      </w:pPr>
      <w:r>
        <w:t>Purchasing has 21600 tuples. Dividing this by 12 months (condition if for month being equal to `March`) yields 1800 tuples satisfying that condition. We divide by 12 because we know values are uniformly distributed.</w:t>
      </w:r>
    </w:p>
    <w:p w14:paraId="677FDBFE" w14:textId="18F753D9" w:rsidR="006551C7" w:rsidRDefault="006551C7" w:rsidP="006551C7">
      <w:pPr>
        <w:pStyle w:val="ListParagraph"/>
      </w:pPr>
      <w:r>
        <w:t>21600/12 = 1800</w:t>
      </w:r>
    </w:p>
    <w:p w14:paraId="4472014E" w14:textId="1339737E" w:rsidR="006551C7" w:rsidRDefault="006551C7" w:rsidP="006551C7">
      <w:pPr>
        <w:pStyle w:val="ListParagraph"/>
        <w:numPr>
          <w:ilvl w:val="0"/>
          <w:numId w:val="1"/>
        </w:numPr>
      </w:pPr>
      <w:r>
        <w:t>1800 blocks used for storing the Purchasing table. That means:</w:t>
      </w:r>
    </w:p>
    <w:p w14:paraId="1E105B0D" w14:textId="300ABBB9" w:rsidR="006551C7" w:rsidRDefault="006551C7" w:rsidP="006551C7">
      <w:pPr>
        <w:ind w:left="720"/>
      </w:pPr>
      <w:r>
        <w:t>21600</w:t>
      </w:r>
      <w:r w:rsidR="00311517">
        <w:t xml:space="preserve"> </w:t>
      </w:r>
      <w:r>
        <w:t>/</w:t>
      </w:r>
      <w:r w:rsidR="00311517">
        <w:t xml:space="preserve"> </w:t>
      </w:r>
      <w:r>
        <w:t>1800 = 12 tuples per block.</w:t>
      </w:r>
    </w:p>
    <w:p w14:paraId="26D082A6" w14:textId="3B8E9A49" w:rsidR="00311517" w:rsidRDefault="00AD4478" w:rsidP="00311517">
      <w:pPr>
        <w:pStyle w:val="ListParagraph"/>
        <w:numPr>
          <w:ilvl w:val="0"/>
          <w:numId w:val="1"/>
        </w:numPr>
      </w:pPr>
      <w:r>
        <w:t>Using</w:t>
      </w:r>
      <w:r w:rsidR="00311517">
        <w:t xml:space="preserve"> (3.) we </w:t>
      </w:r>
      <w:r>
        <w:t xml:space="preserve">can calculate </w:t>
      </w:r>
      <w:r w:rsidR="00311517">
        <w:t xml:space="preserve">that Purchasing </w:t>
      </w:r>
      <w:r>
        <w:t>tuples, qualifying the month condition in the following way:</w:t>
      </w:r>
    </w:p>
    <w:p w14:paraId="68C1A893" w14:textId="741B3C63" w:rsidR="00AD4478" w:rsidRDefault="00AD4478" w:rsidP="00AD4478">
      <w:pPr>
        <w:ind w:left="720"/>
      </w:pPr>
      <w:r>
        <w:t>We have 1800 tuples in total, satisfying the month condition and there are 12 tuples per block</w:t>
      </w:r>
    </w:p>
    <w:p w14:paraId="53E892BB" w14:textId="7F9A7900" w:rsidR="00AD4478" w:rsidRDefault="00AD4478" w:rsidP="00AD4478">
      <w:pPr>
        <w:ind w:left="720"/>
      </w:pPr>
      <w:r>
        <w:t>1800/12 = 150 blocks</w:t>
      </w:r>
    </w:p>
    <w:p w14:paraId="642100F7" w14:textId="612EE942" w:rsidR="00BE096E" w:rsidRDefault="00BE096E" w:rsidP="00AD4478">
      <w:pPr>
        <w:ind w:left="720"/>
      </w:pPr>
    </w:p>
    <w:p w14:paraId="5FB76789" w14:textId="04918762" w:rsidR="00BE096E" w:rsidRDefault="00B25FD7" w:rsidP="00BE096E">
      <w:pPr>
        <w:pStyle w:val="ListParagraph"/>
        <w:numPr>
          <w:ilvl w:val="0"/>
          <w:numId w:val="1"/>
        </w:numPr>
      </w:pPr>
      <w:r>
        <w:t xml:space="preserve">1 + 1 for the 2 levels </w:t>
      </w:r>
      <w:r w:rsidR="006A3939">
        <w:t>+</w:t>
      </w:r>
      <w:r>
        <w:t xml:space="preserve"> 200 block</w:t>
      </w:r>
      <w:r w:rsidR="006A3939">
        <w:t>s</w:t>
      </w:r>
      <w:r>
        <w:t xml:space="preserve"> for </w:t>
      </w:r>
      <w:r w:rsidR="006A3939">
        <w:t>category tuples</w:t>
      </w:r>
    </w:p>
    <w:p w14:paraId="28171F81" w14:textId="7FFE776A" w:rsidR="008606D5" w:rsidRDefault="006A3939" w:rsidP="003A6CC9">
      <w:pPr>
        <w:pStyle w:val="ListParagraph"/>
        <w:numPr>
          <w:ilvl w:val="0"/>
          <w:numId w:val="1"/>
        </w:numPr>
      </w:pPr>
      <w:r>
        <w:t>1+1 for the 2 levels + 1800 blocks for the tuples satisfying the conditions</w:t>
      </w:r>
    </w:p>
    <w:p w14:paraId="60381F22" w14:textId="77777777" w:rsidR="003A6CC9" w:rsidRDefault="003A6CC9" w:rsidP="003A6CC9">
      <w:pPr>
        <w:pStyle w:val="ListParagraph"/>
      </w:pPr>
      <w:bookmarkStart w:id="0" w:name="_GoBack"/>
      <w:bookmarkEnd w:id="0"/>
    </w:p>
    <w:p w14:paraId="630572AC" w14:textId="4FC73205" w:rsidR="005742B4" w:rsidRDefault="005742B4" w:rsidP="009D62D8">
      <w:pPr>
        <w:pStyle w:val="Heading2"/>
      </w:pPr>
      <w:r>
        <w:t>Exercise 5</w:t>
      </w:r>
    </w:p>
    <w:p w14:paraId="27D6D6FD" w14:textId="2E064E27" w:rsidR="004A2804" w:rsidRDefault="004A2804" w:rsidP="004A2804"/>
    <w:p w14:paraId="42F10C5A" w14:textId="3D07ACE8" w:rsidR="00AD4478" w:rsidRDefault="00AD4478" w:rsidP="004A2804">
      <w:r>
        <w:t>The schedule is executable</w:t>
      </w:r>
      <w:r w:rsidR="00650B6A">
        <w:t xml:space="preserve"> in compliance with the 2PL method.</w:t>
      </w:r>
    </w:p>
    <w:p w14:paraId="6A8104C3" w14:textId="66B6A20E" w:rsidR="00F2655C" w:rsidRDefault="00A863A2" w:rsidP="004A2804">
      <w:r>
        <w:t>The following locks have been used:</w:t>
      </w:r>
    </w:p>
    <w:p w14:paraId="0773DA0B" w14:textId="0E73312F" w:rsidR="00A863A2" w:rsidRDefault="00A863A2" w:rsidP="004A2804">
      <w:r>
        <w:lastRenderedPageBreak/>
        <w:t xml:space="preserve">S1(A); </w:t>
      </w:r>
      <w:r w:rsidRPr="00A863A2">
        <w:rPr>
          <w:b/>
          <w:bCs/>
        </w:rPr>
        <w:t>R1(A)</w:t>
      </w:r>
      <w:r>
        <w:t xml:space="preserve">; X1(B); </w:t>
      </w:r>
      <w:r w:rsidRPr="00A863A2">
        <w:rPr>
          <w:b/>
          <w:bCs/>
        </w:rPr>
        <w:t>W1(B)</w:t>
      </w:r>
      <w:r>
        <w:t xml:space="preserve">; S2(C); </w:t>
      </w:r>
      <w:r w:rsidRPr="00A863A2">
        <w:rPr>
          <w:b/>
          <w:bCs/>
        </w:rPr>
        <w:t>R2(C)</w:t>
      </w:r>
      <w:r>
        <w:t xml:space="preserve">; S1(C); </w:t>
      </w:r>
      <w:r w:rsidRPr="00A863A2">
        <w:rPr>
          <w:b/>
          <w:bCs/>
        </w:rPr>
        <w:t>R1(C)</w:t>
      </w:r>
      <w:r>
        <w:t xml:space="preserve">; U1(All); S2(B); </w:t>
      </w:r>
      <w:r w:rsidRPr="00A863A2">
        <w:rPr>
          <w:b/>
          <w:bCs/>
        </w:rPr>
        <w:t>R2(B)</w:t>
      </w:r>
      <w:r>
        <w:t xml:space="preserve">; </w:t>
      </w:r>
      <w:r w:rsidR="004D6DAB">
        <w:t xml:space="preserve">S2(A); </w:t>
      </w:r>
      <w:r>
        <w:t xml:space="preserve">U2(B); X3(B); </w:t>
      </w:r>
      <w:r w:rsidRPr="004D6DAB">
        <w:rPr>
          <w:b/>
          <w:bCs/>
        </w:rPr>
        <w:t>W3(B)</w:t>
      </w:r>
      <w:r>
        <w:t xml:space="preserve">; </w:t>
      </w:r>
      <w:r w:rsidRPr="004D6DAB">
        <w:rPr>
          <w:b/>
          <w:bCs/>
        </w:rPr>
        <w:t>R2(A)</w:t>
      </w:r>
      <w:r>
        <w:t xml:space="preserve">; U2(All); X3(A); </w:t>
      </w:r>
      <w:r w:rsidRPr="004D6DAB">
        <w:rPr>
          <w:b/>
          <w:bCs/>
        </w:rPr>
        <w:t>W3(A)</w:t>
      </w:r>
      <w:r>
        <w:t>; U3(A</w:t>
      </w:r>
      <w:r w:rsidR="004D6DAB">
        <w:t>ll</w:t>
      </w:r>
      <w:r>
        <w:t>);</w:t>
      </w:r>
    </w:p>
    <w:p w14:paraId="19380F61" w14:textId="2F8AAD68" w:rsidR="00F2655C" w:rsidRDefault="004D6DAB" w:rsidP="004A2804">
      <w:r>
        <w:t>No conflicts occur between the locks.</w:t>
      </w:r>
      <w:r w:rsidR="00063A54">
        <w:t xml:space="preserve"> Also, transactions do not request additional locks once they release any locks. Locks are handled </w:t>
      </w:r>
      <w:r w:rsidR="00EB3B9E">
        <w:t xml:space="preserve">in compliance with the properties of </w:t>
      </w:r>
      <w:r w:rsidR="00063A54">
        <w:t>the two distinct phases (expanding phase and shrinking phase)</w:t>
      </w:r>
      <w:r w:rsidR="00EB3B9E">
        <w:t>.</w:t>
      </w:r>
    </w:p>
    <w:p w14:paraId="53D83E1B" w14:textId="2FC27B4F" w:rsidR="004D6DAB" w:rsidRDefault="00063A54" w:rsidP="004A2804">
      <w:r>
        <w:t xml:space="preserve">If we want to introduce a change that would make it impossible </w:t>
      </w:r>
      <w:r w:rsidR="00EE4609">
        <w:t>to execute it by</w:t>
      </w:r>
      <w:r>
        <w:t xml:space="preserve"> 2PL</w:t>
      </w:r>
      <w:r w:rsidR="00EE4609">
        <w:t>, we simply change the release and acquisition of locks between transactions 2 and 3.</w:t>
      </w:r>
    </w:p>
    <w:p w14:paraId="53014D1B" w14:textId="57F86976" w:rsidR="00EE4609" w:rsidRDefault="00EE4609" w:rsidP="004A2804">
      <w:r>
        <w:t>Let us focus on the following fragment of the schedule:</w:t>
      </w:r>
    </w:p>
    <w:p w14:paraId="6FF2B7BE" w14:textId="7FC1034D" w:rsidR="00EE4609" w:rsidRDefault="00EE4609" w:rsidP="004A2804">
      <w:r>
        <w:t xml:space="preserve">S2(B); </w:t>
      </w:r>
      <w:r w:rsidRPr="00A863A2">
        <w:rPr>
          <w:b/>
          <w:bCs/>
        </w:rPr>
        <w:t>R2(B)</w:t>
      </w:r>
      <w:r>
        <w:t xml:space="preserve">; S2(A); U2(B); X3(B); </w:t>
      </w:r>
      <w:r w:rsidRPr="004D6DAB">
        <w:rPr>
          <w:b/>
          <w:bCs/>
        </w:rPr>
        <w:t>W3(B)</w:t>
      </w:r>
      <w:r>
        <w:t xml:space="preserve">; </w:t>
      </w:r>
      <w:r w:rsidRPr="004D6DAB">
        <w:rPr>
          <w:b/>
          <w:bCs/>
        </w:rPr>
        <w:t>R2(A)</w:t>
      </w:r>
      <w:r>
        <w:t xml:space="preserve">; </w:t>
      </w:r>
      <w:proofErr w:type="gramStart"/>
      <w:r>
        <w:t>U2(</w:t>
      </w:r>
      <w:proofErr w:type="gramEnd"/>
      <w:r>
        <w:t>All);</w:t>
      </w:r>
    </w:p>
    <w:p w14:paraId="2AA8ADEA" w14:textId="762B4445" w:rsidR="00EE4609" w:rsidRDefault="00EE4609" w:rsidP="004A2804">
      <w:r>
        <w:t>By moving the acquisition of the S2(A) lock after the release of the U2(B) lock</w:t>
      </w:r>
      <w:r w:rsidR="00EB3B9E">
        <w:t>,</w:t>
      </w:r>
      <w:r>
        <w:t xml:space="preserve"> we are violating the shrinking phase </w:t>
      </w:r>
      <w:r w:rsidR="0086172F">
        <w:t xml:space="preserve">of transaction 2, </w:t>
      </w:r>
      <w:r>
        <w:t>which stipulates that no locks should be acquired after locks are released for a transaction.</w:t>
      </w:r>
      <w:r w:rsidR="0086172F">
        <w:t xml:space="preserve"> </w:t>
      </w:r>
      <w:r w:rsidR="00073B3A">
        <w:t>One such modification would be</w:t>
      </w:r>
      <w:r w:rsidR="0086172F">
        <w:t>:</w:t>
      </w:r>
    </w:p>
    <w:p w14:paraId="4DB8308E" w14:textId="23A1F0E4" w:rsidR="0086172F" w:rsidRDefault="0086172F" w:rsidP="0086172F">
      <w:r>
        <w:t xml:space="preserve">S2(B); </w:t>
      </w:r>
      <w:r w:rsidRPr="00A863A2">
        <w:rPr>
          <w:b/>
          <w:bCs/>
        </w:rPr>
        <w:t>R2(B)</w:t>
      </w:r>
      <w:r>
        <w:t xml:space="preserve">; U2(B); X3(B); </w:t>
      </w:r>
      <w:r w:rsidRPr="004D6DAB">
        <w:rPr>
          <w:b/>
          <w:bCs/>
        </w:rPr>
        <w:t>W3(B)</w:t>
      </w:r>
      <w:r>
        <w:t xml:space="preserve">; S2(A); </w:t>
      </w:r>
      <w:r w:rsidRPr="004D6DAB">
        <w:rPr>
          <w:b/>
          <w:bCs/>
        </w:rPr>
        <w:t>R2(A)</w:t>
      </w:r>
      <w:r>
        <w:t xml:space="preserve">; </w:t>
      </w:r>
      <w:proofErr w:type="gramStart"/>
      <w:r>
        <w:t>U2(</w:t>
      </w:r>
      <w:proofErr w:type="gramEnd"/>
      <w:r>
        <w:t>All);</w:t>
      </w:r>
    </w:p>
    <w:p w14:paraId="64A241D2" w14:textId="6BA3DEBD" w:rsidR="0086172F" w:rsidRPr="004A2804" w:rsidRDefault="0086172F" w:rsidP="004A2804">
      <w:r>
        <w:t xml:space="preserve">The S2(A) lock acquisition at this place would mean that after we have begun releasing locks with the U2(B) and thus entering the shrinking phase for transaction 2, we </w:t>
      </w:r>
      <w:r w:rsidR="00073B3A">
        <w:t xml:space="preserve">do a </w:t>
      </w:r>
      <w:r>
        <w:t>viola</w:t>
      </w:r>
      <w:r w:rsidR="00073B3A">
        <w:t>tion</w:t>
      </w:r>
      <w:r>
        <w:t xml:space="preserve"> by acquiring an S2(A) lock after that.</w:t>
      </w:r>
    </w:p>
    <w:sectPr w:rsidR="0086172F" w:rsidRPr="004A2804" w:rsidSect="005742B4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E478CA"/>
    <w:multiLevelType w:val="hybridMultilevel"/>
    <w:tmpl w:val="C0260F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6AB00C3"/>
    <w:multiLevelType w:val="hybridMultilevel"/>
    <w:tmpl w:val="1DBE5F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FE25D1"/>
    <w:multiLevelType w:val="hybridMultilevel"/>
    <w:tmpl w:val="304EA33E"/>
    <w:lvl w:ilvl="0" w:tplc="94FAB910">
      <w:start w:val="9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TQzMDc0MrQ0MjdU0lEKTi0uzszPAykwrgUA+RJOiCwAAAA="/>
  </w:docVars>
  <w:rsids>
    <w:rsidRoot w:val="005742B4"/>
    <w:rsid w:val="00063A54"/>
    <w:rsid w:val="00073B3A"/>
    <w:rsid w:val="00196FB9"/>
    <w:rsid w:val="001F54D0"/>
    <w:rsid w:val="00211832"/>
    <w:rsid w:val="002266EE"/>
    <w:rsid w:val="00311517"/>
    <w:rsid w:val="003116EC"/>
    <w:rsid w:val="00392705"/>
    <w:rsid w:val="003A6CC9"/>
    <w:rsid w:val="004824E9"/>
    <w:rsid w:val="004A2804"/>
    <w:rsid w:val="004D6DAB"/>
    <w:rsid w:val="005405E5"/>
    <w:rsid w:val="005742B4"/>
    <w:rsid w:val="00650B6A"/>
    <w:rsid w:val="006551C7"/>
    <w:rsid w:val="00675093"/>
    <w:rsid w:val="006811A4"/>
    <w:rsid w:val="006A3939"/>
    <w:rsid w:val="007113AD"/>
    <w:rsid w:val="007E0064"/>
    <w:rsid w:val="00842162"/>
    <w:rsid w:val="008606D5"/>
    <w:rsid w:val="0086172F"/>
    <w:rsid w:val="008A1C9C"/>
    <w:rsid w:val="008F313F"/>
    <w:rsid w:val="009C75A1"/>
    <w:rsid w:val="009D62D8"/>
    <w:rsid w:val="00A863A2"/>
    <w:rsid w:val="00A94142"/>
    <w:rsid w:val="00AD4478"/>
    <w:rsid w:val="00B25FD7"/>
    <w:rsid w:val="00BE096E"/>
    <w:rsid w:val="00CA7CB4"/>
    <w:rsid w:val="00D44EEF"/>
    <w:rsid w:val="00E2086D"/>
    <w:rsid w:val="00E5292D"/>
    <w:rsid w:val="00EA140E"/>
    <w:rsid w:val="00EB3B9E"/>
    <w:rsid w:val="00EE4609"/>
    <w:rsid w:val="00EF3139"/>
    <w:rsid w:val="00F12AAC"/>
    <w:rsid w:val="00F2655C"/>
    <w:rsid w:val="00F97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E9530"/>
  <w15:chartTrackingRefBased/>
  <w15:docId w15:val="{F3C4ADF7-A37F-433C-B629-D41533ED46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72F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270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5742B4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5742B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5742B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39270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201811467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82710FC-F421-434C-AC02-95CAA72DFEF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2</TotalTime>
  <Pages>13</Pages>
  <Words>2023</Words>
  <Characters>1153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inal Assignment</vt:lpstr>
    </vt:vector>
  </TitlesOfParts>
  <Company/>
  <LinksUpToDate>false</LinksUpToDate>
  <CharactersWithSpaces>13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Assignment</dc:title>
  <dc:subject>Database systems</dc:subject>
  <dc:creator>Atanas Latinov</dc:creator>
  <cp:keywords/>
  <dc:description/>
  <cp:lastModifiedBy>Atanas Latinov</cp:lastModifiedBy>
  <cp:revision>26</cp:revision>
  <dcterms:created xsi:type="dcterms:W3CDTF">2020-03-15T10:26:00Z</dcterms:created>
  <dcterms:modified xsi:type="dcterms:W3CDTF">2020-03-15T22:18:00Z</dcterms:modified>
</cp:coreProperties>
</file>